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8E6A6" w14:textId="77777777" w:rsidR="00F75CB7" w:rsidRDefault="00F75CB7" w:rsidP="00F75CB7">
      <w:pPr>
        <w:pStyle w:val="Heading2"/>
        <w:shd w:val="clear" w:color="auto" w:fill="00B8A8"/>
        <w:spacing w:before="0" w:after="120"/>
        <w:rPr>
          <w:rFonts w:ascii="Lucida Sans" w:hAnsi="Lucida Sans"/>
          <w:color w:val="FFFFFF"/>
        </w:rPr>
      </w:pPr>
      <w:r>
        <w:rPr>
          <w:rFonts w:ascii="Lucida Sans" w:hAnsi="Lucida Sans"/>
          <w:color w:val="FFFFFF"/>
        </w:rPr>
        <w:t>Learning goals</w:t>
      </w:r>
    </w:p>
    <w:p w14:paraId="450906B8" w14:textId="7EDE71CF" w:rsidR="00F23A2C" w:rsidRDefault="00F23A2C" w:rsidP="00F23A2C">
      <w:pPr>
        <w:pStyle w:val="ListParagraph"/>
        <w:numPr>
          <w:ilvl w:val="0"/>
          <w:numId w:val="16"/>
        </w:numPr>
      </w:pPr>
      <w:r>
        <w:t xml:space="preserve">Create </w:t>
      </w:r>
      <w:r w:rsidR="00DD5567">
        <w:t>scripts and functions</w:t>
      </w:r>
      <w:r>
        <w:t xml:space="preserve"> in </w:t>
      </w:r>
      <w:proofErr w:type="spellStart"/>
      <w:r w:rsidR="00D470A9">
        <w:t>B</w:t>
      </w:r>
      <w:r>
        <w:t>lockly</w:t>
      </w:r>
      <w:proofErr w:type="spellEnd"/>
      <w:r>
        <w:t xml:space="preserve"> </w:t>
      </w:r>
    </w:p>
    <w:p w14:paraId="33CDB43A" w14:textId="6A16C389" w:rsidR="00F23A2C" w:rsidRDefault="00F23A2C" w:rsidP="008B6E43">
      <w:pPr>
        <w:pStyle w:val="ListParagraph"/>
        <w:numPr>
          <w:ilvl w:val="0"/>
          <w:numId w:val="16"/>
        </w:numPr>
      </w:pPr>
      <w:r>
        <w:t>Learn and practice:</w:t>
      </w:r>
    </w:p>
    <w:p w14:paraId="79DD00CC" w14:textId="04B16AB4" w:rsidR="00DD5567" w:rsidRDefault="002424A1" w:rsidP="00F13451">
      <w:pPr>
        <w:pStyle w:val="ListParagraph"/>
        <w:numPr>
          <w:ilvl w:val="1"/>
          <w:numId w:val="16"/>
        </w:numPr>
      </w:pPr>
      <w:r>
        <w:t>How to measure photos</w:t>
      </w:r>
      <w:r w:rsidR="000C6BEF">
        <w:t>y</w:t>
      </w:r>
      <w:r>
        <w:t xml:space="preserve">nthetic light level using a </w:t>
      </w:r>
      <w:r w:rsidRPr="002424A1">
        <w:rPr>
          <w:b/>
          <w:bCs/>
        </w:rPr>
        <w:t>p</w:t>
      </w:r>
      <w:r w:rsidRPr="002424A1">
        <w:t xml:space="preserve">hotosynthetically </w:t>
      </w:r>
      <w:r w:rsidRPr="002424A1">
        <w:rPr>
          <w:b/>
          <w:bCs/>
        </w:rPr>
        <w:t>a</w:t>
      </w:r>
      <w:r w:rsidRPr="002424A1">
        <w:t xml:space="preserve">ctive </w:t>
      </w:r>
      <w:r w:rsidRPr="002424A1">
        <w:rPr>
          <w:b/>
          <w:bCs/>
        </w:rPr>
        <w:t>r</w:t>
      </w:r>
      <w:r w:rsidRPr="002424A1">
        <w:t>adiation</w:t>
      </w:r>
      <w:r>
        <w:t xml:space="preserve"> (PAR) sensor. </w:t>
      </w:r>
    </w:p>
    <w:p w14:paraId="281EBF7D" w14:textId="0A7AD982" w:rsidR="00DD5567" w:rsidRDefault="002424A1" w:rsidP="00F13451">
      <w:pPr>
        <w:pStyle w:val="ListParagraph"/>
        <w:numPr>
          <w:ilvl w:val="1"/>
          <w:numId w:val="16"/>
        </w:numPr>
      </w:pPr>
      <w:r>
        <w:t xml:space="preserve">How to measure the soil moisture using a soil moisture sensor. </w:t>
      </w:r>
      <w:r w:rsidR="00DD5567">
        <w:t xml:space="preserve"> </w:t>
      </w:r>
    </w:p>
    <w:p w14:paraId="182350AE" w14:textId="3817F7C9" w:rsidR="00F13451" w:rsidRDefault="000C6BEF" w:rsidP="00F13451">
      <w:pPr>
        <w:pStyle w:val="ListParagraph"/>
        <w:numPr>
          <w:ilvl w:val="1"/>
          <w:numId w:val="16"/>
        </w:numPr>
      </w:pPr>
      <w:r>
        <w:t>Making decisions based on input sensor data.</w:t>
      </w:r>
    </w:p>
    <w:p w14:paraId="3100A9D7" w14:textId="01805E4C" w:rsidR="00F75CB7" w:rsidRDefault="00F75CB7" w:rsidP="00F75CB7"/>
    <w:p w14:paraId="34AE3E23" w14:textId="2F79F58C" w:rsidR="00F75CB7" w:rsidRDefault="00F75CB7" w:rsidP="00F75CB7">
      <w:pPr>
        <w:pStyle w:val="Heading2"/>
        <w:shd w:val="clear" w:color="auto" w:fill="00B8A8"/>
        <w:spacing w:before="0" w:after="120"/>
      </w:pPr>
      <w:r>
        <w:rPr>
          <w:rFonts w:ascii="Lucida Sans" w:hAnsi="Lucida Sans"/>
          <w:color w:val="FFFFFF"/>
        </w:rPr>
        <w:t>Software</w:t>
      </w:r>
      <w:r w:rsidR="008B6E43">
        <w:rPr>
          <w:rFonts w:ascii="Lucida Sans" w:hAnsi="Lucida Sans"/>
          <w:color w:val="FFFFFF"/>
        </w:rPr>
        <w:t xml:space="preserve"> and hardware</w:t>
      </w:r>
    </w:p>
    <w:p w14:paraId="449E450B" w14:textId="1CBEAE01" w:rsidR="00F75CB7" w:rsidRDefault="00FC54DF" w:rsidP="008B6E43">
      <w:pPr>
        <w:pStyle w:val="ListParagraph"/>
        <w:numPr>
          <w:ilvl w:val="0"/>
          <w:numId w:val="16"/>
        </w:numPr>
      </w:pPr>
      <w:proofErr w:type="spellStart"/>
      <w:r>
        <w:t>BlocklyProp</w:t>
      </w:r>
      <w:proofErr w:type="spellEnd"/>
      <w:r>
        <w:t xml:space="preserve"> Solo </w:t>
      </w:r>
    </w:p>
    <w:p w14:paraId="0E9A9686" w14:textId="44AB777B" w:rsidR="00F13451" w:rsidRPr="00F13451" w:rsidRDefault="00FC54DF" w:rsidP="00417DD5">
      <w:pPr>
        <w:pStyle w:val="ListParagraph"/>
        <w:numPr>
          <w:ilvl w:val="0"/>
          <w:numId w:val="16"/>
        </w:numPr>
      </w:pPr>
      <w:r>
        <w:t xml:space="preserve">Activity Board </w:t>
      </w:r>
      <w:r w:rsidR="00BB4360">
        <w:t xml:space="preserve">and </w:t>
      </w:r>
      <w:r w:rsidRPr="00BB4360">
        <w:rPr>
          <w:rFonts w:ascii="Calibri" w:hAnsi="Calibri" w:cs="Calibri"/>
          <w:color w:val="000000"/>
          <w:shd w:val="clear" w:color="auto" w:fill="FFFFFF"/>
        </w:rPr>
        <w:t>Parallax USB programming cable</w:t>
      </w:r>
    </w:p>
    <w:p w14:paraId="352257C0" w14:textId="0A9CA926" w:rsidR="00F75CB7" w:rsidRPr="00DD5567" w:rsidRDefault="000C6BEF" w:rsidP="00F13451">
      <w:pPr>
        <w:pStyle w:val="ListParagraph"/>
        <w:numPr>
          <w:ilvl w:val="0"/>
          <w:numId w:val="16"/>
        </w:numPr>
      </w:pPr>
      <w:r>
        <w:rPr>
          <w:rFonts w:ascii="Calibri" w:hAnsi="Calibri" w:cs="Calibri"/>
          <w:color w:val="000000"/>
          <w:shd w:val="clear" w:color="auto" w:fill="FFFFFF"/>
        </w:rPr>
        <w:t>PAR sensor</w:t>
      </w:r>
    </w:p>
    <w:p w14:paraId="2950D0F4" w14:textId="5873C209" w:rsidR="00DD5567" w:rsidRPr="00924C84" w:rsidRDefault="000C6BEF" w:rsidP="00F13451">
      <w:pPr>
        <w:pStyle w:val="ListParagraph"/>
        <w:numPr>
          <w:ilvl w:val="0"/>
          <w:numId w:val="16"/>
        </w:numPr>
      </w:pPr>
      <w:r>
        <w:rPr>
          <w:rFonts w:ascii="Calibri" w:hAnsi="Calibri" w:cs="Calibri"/>
          <w:color w:val="000000"/>
          <w:shd w:val="clear" w:color="auto" w:fill="FFFFFF"/>
        </w:rPr>
        <w:t xml:space="preserve">Soil moisture sensor </w:t>
      </w:r>
    </w:p>
    <w:p w14:paraId="6BE7C169" w14:textId="05BEA040" w:rsidR="00924C84" w:rsidRDefault="00924C84" w:rsidP="00924C84">
      <w:r>
        <w:rPr>
          <w:noProof/>
        </w:rPr>
        <mc:AlternateContent>
          <mc:Choice Requires="wps">
            <w:drawing>
              <wp:anchor distT="0" distB="0" distL="114300" distR="114300" simplePos="0" relativeHeight="251651071" behindDoc="1" locked="0" layoutInCell="1" allowOverlap="1" wp14:anchorId="7D1672D1" wp14:editId="322E7CAB">
                <wp:simplePos x="0" y="0"/>
                <wp:positionH relativeFrom="column">
                  <wp:posOffset>-33618</wp:posOffset>
                </wp:positionH>
                <wp:positionV relativeFrom="paragraph">
                  <wp:posOffset>182245</wp:posOffset>
                </wp:positionV>
                <wp:extent cx="6030595" cy="874059"/>
                <wp:effectExtent l="0" t="0" r="27305" b="21590"/>
                <wp:wrapNone/>
                <wp:docPr id="1" name="Rectangle: Rounded Corners 1"/>
                <wp:cNvGraphicFramePr/>
                <a:graphic xmlns:a="http://schemas.openxmlformats.org/drawingml/2006/main">
                  <a:graphicData uri="http://schemas.microsoft.com/office/word/2010/wordprocessingShape">
                    <wps:wsp>
                      <wps:cNvSpPr/>
                      <wps:spPr>
                        <a:xfrm>
                          <a:off x="0" y="0"/>
                          <a:ext cx="6030595" cy="874059"/>
                        </a:xfrm>
                        <a:prstGeom prst="roundRect">
                          <a:avLst>
                            <a:gd name="adj" fmla="val 6357"/>
                          </a:avLst>
                        </a:prstGeom>
                        <a:solidFill>
                          <a:schemeClr val="accent5">
                            <a:lumMod val="20000"/>
                            <a:lumOff val="80000"/>
                          </a:schemeClr>
                        </a:solidFill>
                        <a:ln>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1E5311" id="Rectangle: Rounded Corners 1" o:spid="_x0000_s1026" style="position:absolute;margin-left:-2.65pt;margin-top:14.35pt;width:474.85pt;height:68.8pt;z-index:-2516654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16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" fillcolor="#deeaf6 [664]" strokecolor="#2e74b5 [2408]" strokeweight="1pt">
                <v:stroke joinstyle="miter"/>
              </v:roundrect>
            </w:pict>
          </mc:Fallback>
        </mc:AlternateContent>
      </w:r>
    </w:p>
    <w:p w14:paraId="68A1BFA9" w14:textId="29879B2F" w:rsidR="00924C84" w:rsidRPr="00924C84" w:rsidRDefault="00924C84" w:rsidP="00924C84">
      <w:pPr>
        <w:rPr>
          <w:b/>
          <w:bCs/>
        </w:rPr>
      </w:pPr>
      <w:r w:rsidRPr="00924C84">
        <w:rPr>
          <w:b/>
          <w:bCs/>
        </w:rPr>
        <w:t>What is PAR?</w:t>
      </w:r>
    </w:p>
    <w:p w14:paraId="5132FD43" w14:textId="69EEAC15" w:rsidR="00924C84" w:rsidRPr="00F75CB7" w:rsidRDefault="00924C84" w:rsidP="00924C84">
      <w:r w:rsidRPr="00924C84">
        <w:t xml:space="preserve">Photosynthetically active radiation (PAR) is </w:t>
      </w:r>
      <w:r>
        <w:t>the most important energy source (solar radiation</w:t>
      </w:r>
      <w:r w:rsidRPr="00924C84">
        <w:t xml:space="preserve"> </w:t>
      </w:r>
      <w:r>
        <w:t xml:space="preserve">ranging from </w:t>
      </w:r>
      <w:r w:rsidRPr="00924C84">
        <w:t>400</w:t>
      </w:r>
      <w:r>
        <w:t xml:space="preserve"> to </w:t>
      </w:r>
      <w:r w:rsidRPr="00924C84">
        <w:t>700 nm</w:t>
      </w:r>
      <w:r>
        <w:t xml:space="preserve">) for crops, which is used by them </w:t>
      </w:r>
      <w:r w:rsidRPr="00924C84">
        <w:t>for photosynthesis.</w:t>
      </w:r>
      <w:r w:rsidR="00536F62">
        <w:t xml:space="preserve"> A</w:t>
      </w:r>
      <w:r>
        <w:t xml:space="preserve"> low or high PAR intensity can deteriorate photosynthesis; hence, it may become a stress factor.  </w:t>
      </w:r>
    </w:p>
    <w:p w14:paraId="25B1AF79" w14:textId="3D49A8E6" w:rsidR="00924C84" w:rsidRPr="00DA7F1D" w:rsidRDefault="00924C84" w:rsidP="00B65E7E">
      <w:pPr>
        <w:pStyle w:val="Heading1"/>
        <w:rPr>
          <w:color w:val="C00000"/>
        </w:rPr>
      </w:pPr>
      <w:r w:rsidRPr="00DA7F1D">
        <w:rPr>
          <w:color w:val="C00000"/>
        </w:rPr>
        <w:t xml:space="preserve">How to connect </w:t>
      </w:r>
      <w:r w:rsidR="000413FA">
        <w:rPr>
          <w:color w:val="C00000"/>
        </w:rPr>
        <w:t xml:space="preserve">the </w:t>
      </w:r>
      <w:r w:rsidRPr="00DA7F1D">
        <w:rPr>
          <w:color w:val="C00000"/>
        </w:rPr>
        <w:t>soil moisture sensor</w:t>
      </w:r>
    </w:p>
    <w:p w14:paraId="29F09EE9" w14:textId="01949075" w:rsidR="00924C84" w:rsidRDefault="00924C84" w:rsidP="00924C84">
      <w:r>
        <w:t>Please note the soil moisture sensor is connected to the “General” purpose socket, the one next to PAR (second from the bottom when sockets are pointing to the right)</w:t>
      </w:r>
      <w:r w:rsidR="0080384A">
        <w:t>, with jumpers set to “5V” and “AD2”, as shown in this figure</w:t>
      </w:r>
      <w:r>
        <w:t>.</w:t>
      </w:r>
      <w:r w:rsidR="0080384A">
        <w:t xml:space="preserve"> </w:t>
      </w:r>
    </w:p>
    <w:p w14:paraId="0C361001" w14:textId="4694FB16" w:rsidR="00924C84" w:rsidRDefault="0080384A" w:rsidP="00924C84">
      <w:pPr>
        <w:ind w:left="720" w:hanging="720"/>
      </w:pPr>
      <w:r>
        <w:rPr>
          <w:noProof/>
        </w:rPr>
        <mc:AlternateContent>
          <mc:Choice Requires="wpg">
            <w:drawing>
              <wp:anchor distT="0" distB="0" distL="114300" distR="114300" simplePos="0" relativeHeight="251664384" behindDoc="0" locked="0" layoutInCell="1" allowOverlap="1" wp14:anchorId="5C715727" wp14:editId="66818C8C">
                <wp:simplePos x="0" y="0"/>
                <wp:positionH relativeFrom="column">
                  <wp:posOffset>5862</wp:posOffset>
                </wp:positionH>
                <wp:positionV relativeFrom="paragraph">
                  <wp:posOffset>20711</wp:posOffset>
                </wp:positionV>
                <wp:extent cx="5621074" cy="2850515"/>
                <wp:effectExtent l="0" t="0" r="17780" b="6985"/>
                <wp:wrapNone/>
                <wp:docPr id="29" name="Group 29"/>
                <wp:cNvGraphicFramePr/>
                <a:graphic xmlns:a="http://schemas.openxmlformats.org/drawingml/2006/main">
                  <a:graphicData uri="http://schemas.microsoft.com/office/word/2010/wordprocessingGroup">
                    <wpg:wgp>
                      <wpg:cNvGrpSpPr/>
                      <wpg:grpSpPr>
                        <a:xfrm>
                          <a:off x="0" y="0"/>
                          <a:ext cx="5621074" cy="2850515"/>
                          <a:chOff x="0" y="0"/>
                          <a:chExt cx="5621074" cy="2850515"/>
                        </a:xfrm>
                      </wpg:grpSpPr>
                      <wpg:grpSp>
                        <wpg:cNvPr id="27" name="Group 27"/>
                        <wpg:cNvGrpSpPr/>
                        <wpg:grpSpPr>
                          <a:xfrm>
                            <a:off x="0" y="0"/>
                            <a:ext cx="5621074" cy="2850515"/>
                            <a:chOff x="0" y="0"/>
                            <a:chExt cx="5621074" cy="2850515"/>
                          </a:xfrm>
                        </wpg:grpSpPr>
                        <wpg:grpSp>
                          <wpg:cNvPr id="5" name="Group 5"/>
                          <wpg:cNvGrpSpPr/>
                          <wpg:grpSpPr>
                            <a:xfrm>
                              <a:off x="0" y="0"/>
                              <a:ext cx="5621074" cy="2850515"/>
                              <a:chOff x="0" y="0"/>
                              <a:chExt cx="5621074" cy="2850515"/>
                            </a:xfrm>
                          </wpg:grpSpPr>
                          <wps:wsp>
                            <wps:cNvPr id="4" name="Text Box 2"/>
                            <wps:cNvSpPr txBox="1">
                              <a:spLocks noChangeArrowheads="1"/>
                            </wps:cNvSpPr>
                            <wps:spPr bwMode="auto">
                              <a:xfrm>
                                <a:off x="3819579" y="1865376"/>
                                <a:ext cx="1801495" cy="300990"/>
                              </a:xfrm>
                              <a:prstGeom prst="rect">
                                <a:avLst/>
                              </a:prstGeom>
                              <a:solidFill>
                                <a:srgbClr val="FFFFFF"/>
                              </a:solidFill>
                              <a:ln w="9525">
                                <a:solidFill>
                                  <a:srgbClr val="000000"/>
                                </a:solidFill>
                                <a:miter lim="800000"/>
                                <a:headEnd/>
                                <a:tailEnd/>
                              </a:ln>
                            </wps:spPr>
                            <wps:txbx>
                              <w:txbxContent>
                                <w:p w14:paraId="78BA5BAE" w14:textId="462C41B5" w:rsidR="00924C84" w:rsidRDefault="00924C84">
                                  <w:r>
                                    <w:t xml:space="preserve">General purpose socket </w:t>
                                  </w:r>
                                </w:p>
                              </w:txbxContent>
                            </wps:txbx>
                            <wps:bodyPr rot="0" vert="horz" wrap="square" lIns="91440" tIns="45720" rIns="91440" bIns="45720" anchor="t" anchorCtr="0">
                              <a:spAutoFit/>
                            </wps:bodyPr>
                          </wps:wsp>
                          <pic:pic xmlns:pic="http://schemas.openxmlformats.org/drawingml/2006/picture">
                            <pic:nvPicPr>
                              <pic:cNvPr id="2" name="Picture 2" descr="A close-up of a circuit board&#10;&#10;Description automatically generated with medium confidence"/>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01110" cy="2850515"/>
                              </a:xfrm>
                              <a:prstGeom prst="rect">
                                <a:avLst/>
                              </a:prstGeom>
                              <a:noFill/>
                              <a:ln>
                                <a:noFill/>
                              </a:ln>
                            </pic:spPr>
                          </pic:pic>
                          <wps:wsp>
                            <wps:cNvPr id="3" name="Rectangle 3"/>
                            <wps:cNvSpPr/>
                            <wps:spPr>
                              <a:xfrm>
                                <a:off x="3070533" y="1868751"/>
                                <a:ext cx="681120" cy="30368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 name="Group 26"/>
                          <wpg:cNvGrpSpPr/>
                          <wpg:grpSpPr>
                            <a:xfrm>
                              <a:off x="4243754" y="550985"/>
                              <a:ext cx="792870" cy="791015"/>
                              <a:chOff x="0" y="0"/>
                              <a:chExt cx="792870" cy="791015"/>
                            </a:xfrm>
                          </wpg:grpSpPr>
                          <wps:wsp>
                            <wps:cNvPr id="21" name="Text Box 2"/>
                            <wps:cNvSpPr txBox="1">
                              <a:spLocks noChangeArrowheads="1"/>
                            </wps:cNvSpPr>
                            <wps:spPr bwMode="auto">
                              <a:xfrm>
                                <a:off x="239566" y="566860"/>
                                <a:ext cx="328930" cy="224155"/>
                              </a:xfrm>
                              <a:prstGeom prst="rect">
                                <a:avLst/>
                              </a:prstGeom>
                              <a:noFill/>
                              <a:ln w="9525">
                                <a:noFill/>
                                <a:miter lim="800000"/>
                                <a:headEnd/>
                                <a:tailEnd/>
                              </a:ln>
                            </wps:spPr>
                            <wps:txbx>
                              <w:txbxContent>
                                <w:p w14:paraId="7AB1C8A6" w14:textId="77777777" w:rsidR="0080384A" w:rsidRPr="00924C84" w:rsidRDefault="0080384A" w:rsidP="0080384A">
                                  <w:pPr>
                                    <w:rPr>
                                      <w:sz w:val="16"/>
                                      <w:szCs w:val="14"/>
                                    </w:rPr>
                                  </w:pPr>
                                  <w:r>
                                    <w:rPr>
                                      <w:sz w:val="16"/>
                                      <w:szCs w:val="14"/>
                                    </w:rPr>
                                    <w:t>P7</w:t>
                                  </w:r>
                                </w:p>
                              </w:txbxContent>
                            </wps:txbx>
                            <wps:bodyPr rot="0" vert="horz" wrap="square" lIns="91440" tIns="45720" rIns="91440" bIns="45720" anchor="t" anchorCtr="0">
                              <a:noAutofit/>
                            </wps:bodyPr>
                          </wps:wsp>
                          <wpg:grpSp>
                            <wpg:cNvPr id="25" name="Group 25"/>
                            <wpg:cNvGrpSpPr/>
                            <wpg:grpSpPr>
                              <a:xfrm>
                                <a:off x="0" y="0"/>
                                <a:ext cx="792870" cy="787638"/>
                                <a:chOff x="0" y="0"/>
                                <a:chExt cx="792870" cy="787638"/>
                              </a:xfrm>
                            </wpg:grpSpPr>
                            <wpg:grpSp>
                              <wpg:cNvPr id="24" name="Group 24"/>
                              <wpg:cNvGrpSpPr/>
                              <wpg:grpSpPr>
                                <a:xfrm>
                                  <a:off x="0" y="0"/>
                                  <a:ext cx="792870" cy="787638"/>
                                  <a:chOff x="585152" y="-62375"/>
                                  <a:chExt cx="792870" cy="787638"/>
                                </a:xfrm>
                              </wpg:grpSpPr>
                              <wps:wsp>
                                <wps:cNvPr id="6" name="Rectangle 6"/>
                                <wps:cNvSpPr/>
                                <wps:spPr>
                                  <a:xfrm>
                                    <a:off x="798467" y="229907"/>
                                    <a:ext cx="564315" cy="292608"/>
                                  </a:xfrm>
                                  <a:prstGeom prst="rect">
                                    <a:avLst/>
                                  </a:prstGeom>
                                  <a:solidFill>
                                    <a:schemeClr val="accent6">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Oval 8"/>
                                <wps:cNvSpPr/>
                                <wps:spPr>
                                  <a:xfrm>
                                    <a:off x="1033598" y="282158"/>
                                    <a:ext cx="64008" cy="6400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Oval 9"/>
                                <wps:cNvSpPr/>
                                <wps:spPr>
                                  <a:xfrm>
                                    <a:off x="1211253" y="282158"/>
                                    <a:ext cx="64008" cy="6400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861168" y="412787"/>
                                    <a:ext cx="63500" cy="63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1033598" y="412787"/>
                                    <a:ext cx="63500" cy="63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1211253" y="412787"/>
                                    <a:ext cx="63500" cy="635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835043" y="261258"/>
                                    <a:ext cx="287383" cy="10972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1012697" y="391886"/>
                                    <a:ext cx="287020" cy="1092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Text Box 2"/>
                                <wps:cNvSpPr txBox="1">
                                  <a:spLocks noChangeArrowheads="1"/>
                                </wps:cNvSpPr>
                                <wps:spPr bwMode="auto">
                                  <a:xfrm rot="16200000">
                                    <a:off x="354965" y="167812"/>
                                    <a:ext cx="695324" cy="234949"/>
                                  </a:xfrm>
                                  <a:prstGeom prst="rect">
                                    <a:avLst/>
                                  </a:prstGeom>
                                  <a:noFill/>
                                  <a:ln w="9525">
                                    <a:noFill/>
                                    <a:miter lim="800000"/>
                                    <a:headEnd/>
                                    <a:tailEnd/>
                                  </a:ln>
                                </wps:spPr>
                                <wps:txbx>
                                  <w:txbxContent>
                                    <w:p w14:paraId="116B84EA" w14:textId="77777777" w:rsidR="0080384A" w:rsidRPr="00924C84" w:rsidRDefault="0080384A" w:rsidP="0080384A">
                                      <w:pPr>
                                        <w:rPr>
                                          <w:sz w:val="16"/>
                                          <w:szCs w:val="14"/>
                                        </w:rPr>
                                      </w:pPr>
                                      <w:r w:rsidRPr="00924C84">
                                        <w:rPr>
                                          <w:sz w:val="16"/>
                                          <w:szCs w:val="14"/>
                                        </w:rPr>
                                        <w:t>General</w:t>
                                      </w:r>
                                    </w:p>
                                  </w:txbxContent>
                                </wps:txbx>
                                <wps:bodyPr rot="0" vert="horz" wrap="square" lIns="91440" tIns="45720" rIns="91440" bIns="45720" anchor="t" anchorCtr="0">
                                  <a:spAutoFit/>
                                </wps:bodyPr>
                              </wps:wsp>
                              <wps:wsp>
                                <wps:cNvPr id="19" name="Text Box 2"/>
                                <wps:cNvSpPr txBox="1">
                                  <a:spLocks noChangeArrowheads="1"/>
                                </wps:cNvSpPr>
                                <wps:spPr bwMode="auto">
                                  <a:xfrm>
                                    <a:off x="788016" y="0"/>
                                    <a:ext cx="328930" cy="224155"/>
                                  </a:xfrm>
                                  <a:prstGeom prst="rect">
                                    <a:avLst/>
                                  </a:prstGeom>
                                  <a:noFill/>
                                  <a:ln w="9525">
                                    <a:noFill/>
                                    <a:miter lim="800000"/>
                                    <a:headEnd/>
                                    <a:tailEnd/>
                                  </a:ln>
                                </wps:spPr>
                                <wps:txbx>
                                  <w:txbxContent>
                                    <w:p w14:paraId="64D6BB2E" w14:textId="77777777" w:rsidR="0080384A" w:rsidRPr="00924C84" w:rsidRDefault="0080384A" w:rsidP="0080384A">
                                      <w:pPr>
                                        <w:rPr>
                                          <w:sz w:val="16"/>
                                          <w:szCs w:val="14"/>
                                        </w:rPr>
                                      </w:pPr>
                                      <w:r>
                                        <w:rPr>
                                          <w:sz w:val="16"/>
                                          <w:szCs w:val="14"/>
                                        </w:rPr>
                                        <w:t>5V</w:t>
                                      </w:r>
                                    </w:p>
                                  </w:txbxContent>
                                </wps:txbx>
                                <wps:bodyPr rot="0" vert="horz" wrap="square" lIns="91440" tIns="45720" rIns="91440" bIns="45720" anchor="t" anchorCtr="0">
                                  <a:noAutofit/>
                                </wps:bodyPr>
                              </wps:wsp>
                              <wps:wsp>
                                <wps:cNvPr id="20" name="Text Box 2"/>
                                <wps:cNvSpPr txBox="1">
                                  <a:spLocks noChangeArrowheads="1"/>
                                </wps:cNvSpPr>
                                <wps:spPr bwMode="auto">
                                  <a:xfrm>
                                    <a:off x="1017923" y="0"/>
                                    <a:ext cx="328930" cy="224155"/>
                                  </a:xfrm>
                                  <a:prstGeom prst="rect">
                                    <a:avLst/>
                                  </a:prstGeom>
                                  <a:noFill/>
                                  <a:ln w="9525">
                                    <a:noFill/>
                                    <a:miter lim="800000"/>
                                    <a:headEnd/>
                                    <a:tailEnd/>
                                  </a:ln>
                                </wps:spPr>
                                <wps:txbx>
                                  <w:txbxContent>
                                    <w:p w14:paraId="1CD7BA11" w14:textId="77777777" w:rsidR="0080384A" w:rsidRPr="00924C84" w:rsidRDefault="0080384A" w:rsidP="0080384A">
                                      <w:pPr>
                                        <w:rPr>
                                          <w:sz w:val="16"/>
                                          <w:szCs w:val="14"/>
                                        </w:rPr>
                                      </w:pPr>
                                      <w:r>
                                        <w:rPr>
                                          <w:sz w:val="16"/>
                                          <w:szCs w:val="14"/>
                                        </w:rPr>
                                        <w:t>3.3</w:t>
                                      </w:r>
                                    </w:p>
                                  </w:txbxContent>
                                </wps:txbx>
                                <wps:bodyPr rot="0" vert="horz" wrap="square" lIns="91440" tIns="45720" rIns="91440" bIns="45720" anchor="t" anchorCtr="0">
                                  <a:noAutofit/>
                                </wps:bodyPr>
                              </wps:wsp>
                              <wps:wsp>
                                <wps:cNvPr id="22" name="Text Box 2"/>
                                <wps:cNvSpPr txBox="1">
                                  <a:spLocks noChangeArrowheads="1"/>
                                </wps:cNvSpPr>
                                <wps:spPr bwMode="auto">
                                  <a:xfrm>
                                    <a:off x="997022" y="501108"/>
                                    <a:ext cx="381000" cy="224155"/>
                                  </a:xfrm>
                                  <a:prstGeom prst="rect">
                                    <a:avLst/>
                                  </a:prstGeom>
                                  <a:noFill/>
                                  <a:ln w="9525">
                                    <a:noFill/>
                                    <a:miter lim="800000"/>
                                    <a:headEnd/>
                                    <a:tailEnd/>
                                  </a:ln>
                                </wps:spPr>
                                <wps:txbx>
                                  <w:txbxContent>
                                    <w:p w14:paraId="1B09D64D" w14:textId="77777777" w:rsidR="0080384A" w:rsidRPr="00924C84" w:rsidRDefault="0080384A" w:rsidP="0080384A">
                                      <w:pPr>
                                        <w:rPr>
                                          <w:sz w:val="16"/>
                                          <w:szCs w:val="14"/>
                                        </w:rPr>
                                      </w:pPr>
                                      <w:r>
                                        <w:rPr>
                                          <w:sz w:val="16"/>
                                          <w:szCs w:val="14"/>
                                        </w:rPr>
                                        <w:t>AD2</w:t>
                                      </w:r>
                                    </w:p>
                                  </w:txbxContent>
                                </wps:txbx>
                                <wps:bodyPr rot="0" vert="horz" wrap="square" lIns="91440" tIns="45720" rIns="91440" bIns="45720" anchor="t" anchorCtr="0">
                                  <a:noAutofit/>
                                </wps:bodyPr>
                              </wps:wsp>
                            </wpg:grpSp>
                            <wps:wsp>
                              <wps:cNvPr id="7" name="Oval 7"/>
                              <wps:cNvSpPr/>
                              <wps:spPr>
                                <a:xfrm>
                                  <a:off x="280056" y="347539"/>
                                  <a:ext cx="64008" cy="64008"/>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s:wsp>
                        <wps:cNvPr id="28" name="Text Box 2"/>
                        <wps:cNvSpPr txBox="1">
                          <a:spLocks noChangeArrowheads="1"/>
                        </wps:cNvSpPr>
                        <wps:spPr bwMode="auto">
                          <a:xfrm>
                            <a:off x="4360984" y="310661"/>
                            <a:ext cx="726830" cy="300990"/>
                          </a:xfrm>
                          <a:prstGeom prst="rect">
                            <a:avLst/>
                          </a:prstGeom>
                          <a:solidFill>
                            <a:srgbClr val="FFFFFF"/>
                          </a:solidFill>
                          <a:ln w="9525">
                            <a:solidFill>
                              <a:srgbClr val="000000"/>
                            </a:solidFill>
                            <a:miter lim="800000"/>
                            <a:headEnd/>
                            <a:tailEnd/>
                          </a:ln>
                        </wps:spPr>
                        <wps:txbx>
                          <w:txbxContent>
                            <w:p w14:paraId="1FDF8389" w14:textId="6B6D9526" w:rsidR="0080384A" w:rsidRDefault="0080384A" w:rsidP="0080384A">
                              <w:r>
                                <w:t>Jumpers</w:t>
                              </w:r>
                            </w:p>
                          </w:txbxContent>
                        </wps:txbx>
                        <wps:bodyPr rot="0" vert="horz" wrap="square" lIns="91440" tIns="45720" rIns="91440" bIns="45720" anchor="t" anchorCtr="0">
                          <a:spAutoFit/>
                        </wps:bodyPr>
                      </wps:wsp>
                    </wpg:wgp>
                  </a:graphicData>
                </a:graphic>
              </wp:anchor>
            </w:drawing>
          </mc:Choice>
          <mc:Fallback>
            <w:pict>
              <v:group w14:anchorId="5C715727" id="Group 29" o:spid="_x0000_s1026" style="position:absolute;left:0;text-align:left;margin-left:.45pt;margin-top:1.65pt;width:442.6pt;height:224.45pt;z-index:251664384" coordsize="56210,285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">
                <v:group id="Group 27" o:spid="_x0000_s1027" style="position:absolute;width:56210;height:28505" coordsize="56210,28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5" o:spid="_x0000_s1028" style="position:absolute;width:56210;height:28505" coordsize="56210,28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202" coordsize="21600,21600" o:spt="202" path="m,l,21600r21600,l21600,xe">
                      <v:stroke joinstyle="miter"/>
                      <v:path gradientshapeok="t" o:connecttype="rect"/>
                    </v:shapetype>
                    <v:shape id="_x0000_s1029" type="#_x0000_t202" style="position:absolute;left:38195;top:18653;width:18015;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">
                      <v:textbox style="mso-fit-shape-to-text:t">
                        <w:txbxContent>
                          <w:p w14:paraId="78BA5BAE" w14:textId="462C41B5" w:rsidR="00924C84" w:rsidRDefault="00924C84">
                            <w:r>
                              <w:t xml:space="preserve">General purpose socket </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alt="A close-up of a circuit board&#10;&#10;Description automatically generated with medium confidence" style="position:absolute;width:38011;height:285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">
                      <v:imagedata r:id="rId8" o:title="A close-up of a circuit board&#10;&#10;Description automatically generated with medium confidence"/>
                    </v:shape>
                    <v:rect id="Rectangle 3" o:spid="_x0000_s1031" style="position:absolute;left:30705;top:18687;width:6811;height:3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" filled="f" strokecolor="red" strokeweight="3pt"/>
                  </v:group>
                  <v:group id="Group 26" o:spid="_x0000_s1032" style="position:absolute;left:42437;top:5509;width:7929;height:7911" coordsize="7928,7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_x0000_s1033" type="#_x0000_t202" style="position:absolute;left:2395;top:5668;width:3289;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AB1C8A6" w14:textId="77777777" w:rsidR="0080384A" w:rsidRPr="00924C84" w:rsidRDefault="0080384A" w:rsidP="0080384A">
                            <w:pPr>
                              <w:rPr>
                                <w:sz w:val="16"/>
                                <w:szCs w:val="14"/>
                              </w:rPr>
                            </w:pPr>
                            <w:r>
                              <w:rPr>
                                <w:sz w:val="16"/>
                                <w:szCs w:val="14"/>
                              </w:rPr>
                              <w:t>P7</w:t>
                            </w:r>
                          </w:p>
                        </w:txbxContent>
                      </v:textbox>
                    </v:shape>
                    <v:group id="Group 25" o:spid="_x0000_s1034" style="position:absolute;width:7928;height:7876" coordsize="7928,7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group id="Group 24" o:spid="_x0000_s1035" style="position:absolute;width:7928;height:7876" coordorigin="5851,-623" coordsize="7928,7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rect id="Rectangle 6" o:spid="_x0000_s1036" style="position:absolute;left:7984;top:2299;width:5643;height:2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" fillcolor="#c5e0b3 [1305]" strokecolor="#1f3763 [1604]" strokeweight="1pt"/>
                        <v:oval id="Oval 8" o:spid="_x0000_s1037" style="position:absolute;left:10335;top:2821;width:641;height: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" fillcolor="#4472c4 [3204]" strokecolor="#1f3763 [1604]" strokeweight="1pt">
                          <v:stroke joinstyle="miter"/>
                        </v:oval>
                        <v:oval id="Oval 9" o:spid="_x0000_s1038" style="position:absolute;left:12112;top:2821;width:640;height: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" fillcolor="#4472c4 [3204]" strokecolor="#1f3763 [1604]" strokeweight="1pt">
                          <v:stroke joinstyle="miter"/>
                        </v:oval>
                        <v:oval id="Oval 10" o:spid="_x0000_s1039" style="position:absolute;left:8611;top:4127;width:635;height: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4472c4 [3204]" strokecolor="#1f3763 [1604]" strokeweight="1pt">
                          <v:stroke joinstyle="miter"/>
                        </v:oval>
                        <v:oval id="Oval 11" o:spid="_x0000_s1040" style="position:absolute;left:10335;top:4127;width:635;height: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" fillcolor="#4472c4 [3204]" strokecolor="#1f3763 [1604]" strokeweight="1pt">
                          <v:stroke joinstyle="miter"/>
                        </v:oval>
                        <v:oval id="Oval 12" o:spid="_x0000_s1041" style="position:absolute;left:12112;top:4127;width:635;height:6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" fillcolor="#4472c4 [3204]" strokecolor="#1f3763 [1604]" strokeweight="1pt">
                          <v:stroke joinstyle="miter"/>
                        </v:oval>
                        <v:rect id="Rectangle 16" o:spid="_x0000_s1042" style="position:absolute;left:8350;top:2612;width:2874;height:1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" filled="f" strokecolor="red" strokeweight="1pt"/>
                        <v:rect id="Rectangle 17" o:spid="_x0000_s1043" style="position:absolute;left:10126;top:3918;width:2871;height:1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" filled="f" strokecolor="red" strokeweight="1pt"/>
                        <v:shape id="_x0000_s1044" type="#_x0000_t202" style="position:absolute;left:3550;top:1678;width:6952;height:235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" filled="f" stroked="f">
                          <v:textbox style="mso-fit-shape-to-text:t">
                            <w:txbxContent>
                              <w:p w14:paraId="116B84EA" w14:textId="77777777" w:rsidR="0080384A" w:rsidRPr="00924C84" w:rsidRDefault="0080384A" w:rsidP="0080384A">
                                <w:pPr>
                                  <w:rPr>
                                    <w:sz w:val="16"/>
                                    <w:szCs w:val="14"/>
                                  </w:rPr>
                                </w:pPr>
                                <w:r w:rsidRPr="00924C84">
                                  <w:rPr>
                                    <w:sz w:val="16"/>
                                    <w:szCs w:val="14"/>
                                  </w:rPr>
                                  <w:t>General</w:t>
                                </w:r>
                              </w:p>
                            </w:txbxContent>
                          </v:textbox>
                        </v:shape>
                        <v:shape id="_x0000_s1045" type="#_x0000_t202" style="position:absolute;left:7880;width:3289;height:2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64D6BB2E" w14:textId="77777777" w:rsidR="0080384A" w:rsidRPr="00924C84" w:rsidRDefault="0080384A" w:rsidP="0080384A">
                                <w:pPr>
                                  <w:rPr>
                                    <w:sz w:val="16"/>
                                    <w:szCs w:val="14"/>
                                  </w:rPr>
                                </w:pPr>
                                <w:r>
                                  <w:rPr>
                                    <w:sz w:val="16"/>
                                    <w:szCs w:val="14"/>
                                  </w:rPr>
                                  <w:t>5V</w:t>
                                </w:r>
                              </w:p>
                            </w:txbxContent>
                          </v:textbox>
                        </v:shape>
                        <v:shape id="_x0000_s1046" type="#_x0000_t202" style="position:absolute;left:10179;width:3289;height:2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1CD7BA11" w14:textId="77777777" w:rsidR="0080384A" w:rsidRPr="00924C84" w:rsidRDefault="0080384A" w:rsidP="0080384A">
                                <w:pPr>
                                  <w:rPr>
                                    <w:sz w:val="16"/>
                                    <w:szCs w:val="14"/>
                                  </w:rPr>
                                </w:pPr>
                                <w:r>
                                  <w:rPr>
                                    <w:sz w:val="16"/>
                                    <w:szCs w:val="14"/>
                                  </w:rPr>
                                  <w:t>3.3</w:t>
                                </w:r>
                              </w:p>
                            </w:txbxContent>
                          </v:textbox>
                        </v:shape>
                        <v:shape id="_x0000_s1047" type="#_x0000_t202" style="position:absolute;left:9970;top:5011;width:3810;height:2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1B09D64D" w14:textId="77777777" w:rsidR="0080384A" w:rsidRPr="00924C84" w:rsidRDefault="0080384A" w:rsidP="0080384A">
                                <w:pPr>
                                  <w:rPr>
                                    <w:sz w:val="16"/>
                                    <w:szCs w:val="14"/>
                                  </w:rPr>
                                </w:pPr>
                                <w:r>
                                  <w:rPr>
                                    <w:sz w:val="16"/>
                                    <w:szCs w:val="14"/>
                                  </w:rPr>
                                  <w:t>AD2</w:t>
                                </w:r>
                              </w:p>
                            </w:txbxContent>
                          </v:textbox>
                        </v:shape>
                      </v:group>
                      <v:oval id="Oval 7" o:spid="_x0000_s1048" style="position:absolute;left:2800;top:3475;width:640;height: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" fillcolor="#4472c4 [3204]" strokecolor="#1f3763 [1604]" strokeweight="1pt">
                        <v:stroke joinstyle="miter"/>
                      </v:oval>
                    </v:group>
                  </v:group>
                </v:group>
                <v:shape id="_x0000_s1049" type="#_x0000_t202" style="position:absolute;left:43609;top:3106;width:7269;height:3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">
                  <v:textbox style="mso-fit-shape-to-text:t">
                    <w:txbxContent>
                      <w:p w14:paraId="1FDF8389" w14:textId="6B6D9526" w:rsidR="0080384A" w:rsidRDefault="0080384A" w:rsidP="0080384A">
                        <w:r>
                          <w:t>Jumpers</w:t>
                        </w:r>
                      </w:p>
                    </w:txbxContent>
                  </v:textbox>
                </v:shape>
              </v:group>
            </w:pict>
          </mc:Fallback>
        </mc:AlternateContent>
      </w:r>
    </w:p>
    <w:p w14:paraId="063F7EC9" w14:textId="543B8E56" w:rsidR="00924C84" w:rsidRDefault="00924C84" w:rsidP="00924C84">
      <w:pPr>
        <w:ind w:left="720" w:hanging="720"/>
      </w:pPr>
    </w:p>
    <w:p w14:paraId="1C58AD3A" w14:textId="28D71788" w:rsidR="00924C84" w:rsidRDefault="00924C84" w:rsidP="00924C84">
      <w:pPr>
        <w:ind w:left="720" w:hanging="720"/>
      </w:pPr>
    </w:p>
    <w:p w14:paraId="6F790317" w14:textId="50CB5B8F" w:rsidR="00924C84" w:rsidRDefault="00924C84" w:rsidP="00924C84">
      <w:pPr>
        <w:ind w:left="720" w:hanging="720"/>
      </w:pPr>
    </w:p>
    <w:p w14:paraId="7BCBFE7C" w14:textId="3018AA48" w:rsidR="00924C84" w:rsidRDefault="00924C84" w:rsidP="00924C84">
      <w:pPr>
        <w:ind w:left="720" w:hanging="720"/>
      </w:pPr>
    </w:p>
    <w:p w14:paraId="7572172A" w14:textId="776D9A93" w:rsidR="00924C84" w:rsidRDefault="00924C84" w:rsidP="00924C84">
      <w:pPr>
        <w:ind w:left="720" w:hanging="720"/>
      </w:pPr>
    </w:p>
    <w:p w14:paraId="66848933" w14:textId="50A7284A" w:rsidR="00924C84" w:rsidRDefault="00924C84" w:rsidP="00924C84">
      <w:pPr>
        <w:ind w:left="720" w:hanging="720"/>
      </w:pPr>
    </w:p>
    <w:p w14:paraId="0C9A461F" w14:textId="12BB2D04" w:rsidR="00924C84" w:rsidRDefault="00924C84" w:rsidP="00924C84">
      <w:pPr>
        <w:ind w:left="720" w:hanging="720"/>
      </w:pPr>
    </w:p>
    <w:p w14:paraId="602B26BD" w14:textId="626220DB" w:rsidR="00924C84" w:rsidRDefault="00924C84" w:rsidP="00924C84">
      <w:pPr>
        <w:ind w:left="720" w:hanging="720"/>
      </w:pPr>
    </w:p>
    <w:p w14:paraId="699351B0" w14:textId="717191F7" w:rsidR="0080384A" w:rsidRDefault="0080384A" w:rsidP="00924C84">
      <w:pPr>
        <w:ind w:left="720" w:hanging="720"/>
      </w:pPr>
    </w:p>
    <w:p w14:paraId="2CF99EA7" w14:textId="7F48321F" w:rsidR="0080384A" w:rsidRDefault="0080384A" w:rsidP="00924C84">
      <w:pPr>
        <w:ind w:left="720" w:hanging="720"/>
      </w:pPr>
    </w:p>
    <w:p w14:paraId="0FB7DE14" w14:textId="1BCF60D6" w:rsidR="0080384A" w:rsidRDefault="0080384A" w:rsidP="00924C84">
      <w:pPr>
        <w:ind w:left="720" w:hanging="720"/>
      </w:pPr>
    </w:p>
    <w:p w14:paraId="7DC2B4BA" w14:textId="319C2C3F" w:rsidR="0080384A" w:rsidRDefault="0080384A" w:rsidP="00924C84">
      <w:pPr>
        <w:ind w:left="720" w:hanging="720"/>
      </w:pPr>
    </w:p>
    <w:p w14:paraId="4F5A3D49" w14:textId="77777777" w:rsidR="0080384A" w:rsidRPr="00924C84" w:rsidRDefault="0080384A" w:rsidP="00924C84">
      <w:pPr>
        <w:ind w:left="720" w:hanging="720"/>
      </w:pPr>
    </w:p>
    <w:p w14:paraId="0AFB1193" w14:textId="1E82892D" w:rsidR="00B65E7E" w:rsidRDefault="005629C8" w:rsidP="00B65E7E">
      <w:pPr>
        <w:pStyle w:val="Heading1"/>
      </w:pPr>
      <w:r>
        <w:lastRenderedPageBreak/>
        <w:t xml:space="preserve">Programming </w:t>
      </w:r>
    </w:p>
    <w:p w14:paraId="2F586202" w14:textId="426606EB" w:rsidR="00880A7A" w:rsidRDefault="0080052B" w:rsidP="00F23A2C">
      <w:pPr>
        <w:pStyle w:val="ListParagraph"/>
        <w:numPr>
          <w:ilvl w:val="0"/>
          <w:numId w:val="25"/>
        </w:numPr>
      </w:pPr>
      <w:r>
        <w:t>C</w:t>
      </w:r>
      <w:r w:rsidR="00880A7A">
        <w:t xml:space="preserve">reate </w:t>
      </w:r>
      <w:r w:rsidR="00F23A2C">
        <w:t>a script</w:t>
      </w:r>
      <w:r w:rsidR="00880A7A">
        <w:t xml:space="preserve"> that</w:t>
      </w:r>
      <w:r w:rsidR="00F23A2C">
        <w:t>:</w:t>
      </w:r>
    </w:p>
    <w:p w14:paraId="27E5C367" w14:textId="3534DBB2" w:rsidR="00924C84" w:rsidRDefault="00924C84" w:rsidP="00924C84">
      <w:pPr>
        <w:pStyle w:val="ListParagraph"/>
        <w:numPr>
          <w:ilvl w:val="1"/>
          <w:numId w:val="24"/>
        </w:numPr>
      </w:pPr>
      <w:r>
        <w:t xml:space="preserve">Asks users to enter a threshold for </w:t>
      </w:r>
      <w:r w:rsidRPr="00924C84">
        <w:t>photosynthetic light level</w:t>
      </w:r>
      <w:r>
        <w:t xml:space="preserve"> and saves it as a variable called “</w:t>
      </w:r>
      <w:proofErr w:type="spellStart"/>
      <w:r>
        <w:t>par_threshold</w:t>
      </w:r>
      <w:proofErr w:type="spellEnd"/>
      <w:r>
        <w:t xml:space="preserve">”. </w:t>
      </w:r>
    </w:p>
    <w:p w14:paraId="045B8C66" w14:textId="4CBE91BB" w:rsidR="00924C84" w:rsidRDefault="00924C84" w:rsidP="00924C84">
      <w:pPr>
        <w:pStyle w:val="ListParagraph"/>
        <w:numPr>
          <w:ilvl w:val="1"/>
          <w:numId w:val="24"/>
        </w:numPr>
      </w:pPr>
      <w:r>
        <w:t>Asks users to enter a threshold for soil moisture level and saves it as a variable called “</w:t>
      </w:r>
      <w:proofErr w:type="spellStart"/>
      <w:r>
        <w:t>moisture_threshold</w:t>
      </w:r>
      <w:proofErr w:type="spellEnd"/>
      <w:r>
        <w:t xml:space="preserve">”. </w:t>
      </w:r>
    </w:p>
    <w:p w14:paraId="4D92731C" w14:textId="36BE9127" w:rsidR="00F23A2C" w:rsidRPr="00924C84" w:rsidRDefault="006F0C2D" w:rsidP="00100557">
      <w:pPr>
        <w:pStyle w:val="ListParagraph"/>
        <w:numPr>
          <w:ilvl w:val="1"/>
          <w:numId w:val="24"/>
        </w:numPr>
      </w:pPr>
      <w:r>
        <w:t>Read</w:t>
      </w:r>
      <w:r w:rsidR="009A1EE3">
        <w:t>s</w:t>
      </w:r>
      <w:r>
        <w:t xml:space="preserve"> </w:t>
      </w:r>
      <w:r w:rsidR="00924C84" w:rsidRPr="00924C84">
        <w:t>photosynthetic light level</w:t>
      </w:r>
      <w:r w:rsidR="00924C84">
        <w:t xml:space="preserve"> using PAR sensor and assigns it to "par " variable</w:t>
      </w:r>
      <w:r w:rsidR="004A71CE">
        <w:t>; p</w:t>
      </w:r>
      <w:r w:rsidR="00100557" w:rsidRPr="00100557">
        <w:t xml:space="preserve">lease note the </w:t>
      </w:r>
      <w:r w:rsidR="00924C84">
        <w:t xml:space="preserve">PAR </w:t>
      </w:r>
      <w:r w:rsidR="00100557" w:rsidRPr="00100557">
        <w:t xml:space="preserve">sensor is connected to </w:t>
      </w:r>
      <w:r w:rsidR="00924C84" w:rsidRPr="00924C84">
        <w:rPr>
          <w:color w:val="FF0000"/>
        </w:rPr>
        <w:t>AD3</w:t>
      </w:r>
      <w:r w:rsidR="00924C84">
        <w:rPr>
          <w:color w:val="FF0000"/>
        </w:rPr>
        <w:t xml:space="preserve"> </w:t>
      </w:r>
      <w:r w:rsidR="00924C84" w:rsidRPr="00924C84">
        <w:rPr>
          <w:color w:val="222A35" w:themeColor="text2" w:themeShade="80"/>
        </w:rPr>
        <w:t xml:space="preserve">(analog to digital </w:t>
      </w:r>
      <w:r w:rsidR="00320E89">
        <w:rPr>
          <w:color w:val="222A35" w:themeColor="text2" w:themeShade="80"/>
        </w:rPr>
        <w:t>converter</w:t>
      </w:r>
      <w:r w:rsidR="00924C84" w:rsidRPr="00924C84">
        <w:rPr>
          <w:color w:val="222A35" w:themeColor="text2" w:themeShade="80"/>
        </w:rPr>
        <w:t>)</w:t>
      </w:r>
      <w:r w:rsidR="00100557" w:rsidRPr="00924C84">
        <w:rPr>
          <w:color w:val="222A35" w:themeColor="text2" w:themeShade="80"/>
        </w:rPr>
        <w:t xml:space="preserve">. </w:t>
      </w:r>
    </w:p>
    <w:p w14:paraId="35FD4C5E" w14:textId="0BBBC197" w:rsidR="00924C84" w:rsidRDefault="00924C84" w:rsidP="00924C84">
      <w:pPr>
        <w:pStyle w:val="ListParagraph"/>
        <w:numPr>
          <w:ilvl w:val="1"/>
          <w:numId w:val="24"/>
        </w:numPr>
      </w:pPr>
      <w:r>
        <w:t xml:space="preserve">Reads soil moisture level and assigns it to </w:t>
      </w:r>
      <w:r w:rsidR="00320E89">
        <w:t xml:space="preserve">the </w:t>
      </w:r>
      <w:r>
        <w:t>"</w:t>
      </w:r>
      <w:r w:rsidR="00FD5B80">
        <w:t>moisture</w:t>
      </w:r>
      <w:r>
        <w:t>" variable; p</w:t>
      </w:r>
      <w:r w:rsidRPr="00100557">
        <w:t xml:space="preserve">lease note </w:t>
      </w:r>
      <w:r w:rsidR="00320E89">
        <w:t xml:space="preserve">that </w:t>
      </w:r>
      <w:r w:rsidRPr="00100557">
        <w:t xml:space="preserve">the </w:t>
      </w:r>
      <w:r>
        <w:t xml:space="preserve">soil moisture </w:t>
      </w:r>
      <w:r w:rsidRPr="00100557">
        <w:t xml:space="preserve">sensor is connected to </w:t>
      </w:r>
      <w:r w:rsidRPr="00924C84">
        <w:rPr>
          <w:color w:val="FF0000"/>
        </w:rPr>
        <w:t>AD</w:t>
      </w:r>
      <w:r>
        <w:rPr>
          <w:color w:val="FF0000"/>
        </w:rPr>
        <w:t xml:space="preserve">2 </w:t>
      </w:r>
      <w:r w:rsidRPr="00924C84">
        <w:rPr>
          <w:color w:val="222A35" w:themeColor="text2" w:themeShade="80"/>
        </w:rPr>
        <w:t xml:space="preserve">(analog to digital </w:t>
      </w:r>
      <w:r w:rsidR="00320E89">
        <w:rPr>
          <w:color w:val="222A35" w:themeColor="text2" w:themeShade="80"/>
        </w:rPr>
        <w:t>converter</w:t>
      </w:r>
      <w:r w:rsidRPr="00924C84">
        <w:rPr>
          <w:color w:val="222A35" w:themeColor="text2" w:themeShade="80"/>
        </w:rPr>
        <w:t xml:space="preserve">). </w:t>
      </w:r>
    </w:p>
    <w:p w14:paraId="6B52847F" w14:textId="54E065D0" w:rsidR="00100557" w:rsidRDefault="00100557" w:rsidP="00924C84">
      <w:pPr>
        <w:pStyle w:val="ListParagraph"/>
        <w:numPr>
          <w:ilvl w:val="1"/>
          <w:numId w:val="24"/>
        </w:numPr>
      </w:pPr>
      <w:r>
        <w:t>Print</w:t>
      </w:r>
      <w:r w:rsidR="009A1EE3">
        <w:t>s</w:t>
      </w:r>
      <w:r>
        <w:t xml:space="preserve"> </w:t>
      </w:r>
      <w:r w:rsidR="00924C84">
        <w:t>the measured value</w:t>
      </w:r>
      <w:r w:rsidR="004868F6">
        <w:t xml:space="preserve"> </w:t>
      </w:r>
      <w:r w:rsidR="00924C84">
        <w:t>for PAR</w:t>
      </w:r>
      <w:r>
        <w:t xml:space="preserve"> in</w:t>
      </w:r>
      <w:r w:rsidR="00924C84">
        <w:t xml:space="preserve"> the</w:t>
      </w:r>
      <w:r>
        <w:t xml:space="preserve"> terminal</w:t>
      </w:r>
      <w:r w:rsidR="00924C84">
        <w:t xml:space="preserve">. Please note </w:t>
      </w:r>
      <w:r w:rsidR="00320E89">
        <w:t xml:space="preserve">that </w:t>
      </w:r>
      <w:r w:rsidR="00924C84">
        <w:t>the output value is a unitless number without physical meaning (unit). We need to calibrate the sensor to have a physical unit (</w:t>
      </w:r>
      <w:r w:rsidR="00924C84">
        <w:rPr>
          <w:rFonts w:cstheme="minorHAnsi"/>
        </w:rPr>
        <w:t>µ</w:t>
      </w:r>
      <w:r w:rsidR="00924C84">
        <w:t>mol/(m</w:t>
      </w:r>
      <w:r w:rsidR="00924C84" w:rsidRPr="00924C84">
        <w:rPr>
          <w:vertAlign w:val="superscript"/>
        </w:rPr>
        <w:t>2</w:t>
      </w:r>
      <w:r w:rsidR="00924C84">
        <w:t xml:space="preserve">s): </w:t>
      </w:r>
      <w:r w:rsidR="00924C84" w:rsidRPr="00924C84">
        <w:t>millimoles of light energy per square meter</w:t>
      </w:r>
      <w:r w:rsidR="00924C84">
        <w:t xml:space="preserve"> per second) for the measurements. </w:t>
      </w:r>
    </w:p>
    <w:p w14:paraId="4501287F" w14:textId="3793A708" w:rsidR="00FD5B80" w:rsidRDefault="00FD5B80" w:rsidP="0027336E">
      <w:pPr>
        <w:pStyle w:val="ListParagraph"/>
        <w:numPr>
          <w:ilvl w:val="1"/>
          <w:numId w:val="24"/>
        </w:numPr>
      </w:pPr>
      <w:r>
        <w:t xml:space="preserve">Prints the measured value for soil moisture in the terminal. Please note </w:t>
      </w:r>
      <w:r w:rsidR="00320E89">
        <w:t xml:space="preserve">that </w:t>
      </w:r>
      <w:r>
        <w:t xml:space="preserve">the output value is a unitless number without physical meaning (unit). </w:t>
      </w:r>
    </w:p>
    <w:p w14:paraId="2CBB5494" w14:textId="6F96A1B3" w:rsidR="009A1EE3" w:rsidRDefault="00E916C9" w:rsidP="004868F6">
      <w:pPr>
        <w:pStyle w:val="ListParagraph"/>
        <w:numPr>
          <w:ilvl w:val="1"/>
          <w:numId w:val="24"/>
        </w:numPr>
      </w:pPr>
      <w:r>
        <w:t>Makes decisions based on the</w:t>
      </w:r>
      <w:r w:rsidR="00924C84">
        <w:t xml:space="preserve"> measured PAR. If the measured PAR is less than the defined threshold, we need to turn ON our light source (e.g., a lamp). In this case, we will turn ON LED 26, assuming we are turning ON the lamp located on the top of the plants in a greenhouse. </w:t>
      </w:r>
    </w:p>
    <w:p w14:paraId="533FF656" w14:textId="16FD1C82" w:rsidR="00FD5B80" w:rsidRDefault="00FD5B80" w:rsidP="00FD5B80">
      <w:pPr>
        <w:pStyle w:val="ListParagraph"/>
        <w:numPr>
          <w:ilvl w:val="1"/>
          <w:numId w:val="24"/>
        </w:numPr>
      </w:pPr>
      <w:r>
        <w:t xml:space="preserve">Makes decisions based on the measured soil moisture level. If the measured soil level is less than the defined threshold, we need to turn ON our irrigation system. In this case, we will turn ON LED 27, assuming we are turning ON the irrigation system. </w:t>
      </w:r>
    </w:p>
    <w:p w14:paraId="00C651E2" w14:textId="77777777" w:rsidR="00FD5B80" w:rsidRDefault="00FD5B80" w:rsidP="00FD5B80">
      <w:pPr>
        <w:pStyle w:val="ListParagraph"/>
        <w:ind w:left="1440"/>
      </w:pPr>
    </w:p>
    <w:p w14:paraId="408EF923" w14:textId="068D2F5F" w:rsidR="004868F6" w:rsidRDefault="004868F6" w:rsidP="004868F6"/>
    <w:p w14:paraId="03FDA27D" w14:textId="277CD2F8" w:rsidR="00F23A2C" w:rsidRDefault="00F23A2C" w:rsidP="00F23A2C">
      <w:pPr>
        <w:pStyle w:val="ListParagraph"/>
        <w:numPr>
          <w:ilvl w:val="0"/>
          <w:numId w:val="25"/>
        </w:numPr>
      </w:pPr>
      <w:r>
        <w:t xml:space="preserve">Save your code on your computer periodically. </w:t>
      </w:r>
    </w:p>
    <w:p w14:paraId="2A9ADE45" w14:textId="72C77E04" w:rsidR="00FD30D2" w:rsidRPr="005F7776" w:rsidRDefault="00F23A2C" w:rsidP="00FD30D2">
      <w:pPr>
        <w:pStyle w:val="ListParagraph"/>
        <w:numPr>
          <w:ilvl w:val="0"/>
          <w:numId w:val="25"/>
        </w:numPr>
        <w:rPr>
          <w:rFonts w:cstheme="minorHAnsi"/>
          <w:i/>
          <w:iCs/>
          <w:sz w:val="22"/>
          <w:szCs w:val="20"/>
        </w:rPr>
      </w:pPr>
      <w:r>
        <w:t>Submit your code saved as</w:t>
      </w:r>
      <w:r w:rsidR="005629C8">
        <w:t xml:space="preserve"> </w:t>
      </w:r>
      <w:r w:rsidR="00FD30D2" w:rsidRPr="005F7776">
        <w:rPr>
          <w:rFonts w:cstheme="minorHAnsi"/>
          <w:b/>
          <w:bCs/>
          <w:i/>
          <w:iCs/>
          <w:color w:val="FF0000"/>
          <w:sz w:val="22"/>
          <w:szCs w:val="20"/>
        </w:rPr>
        <w:t>Lab</w:t>
      </w:r>
      <w:r w:rsidR="00FD30D2">
        <w:rPr>
          <w:rFonts w:cstheme="minorHAnsi"/>
          <w:b/>
          <w:bCs/>
          <w:i/>
          <w:iCs/>
          <w:color w:val="FF0000"/>
          <w:sz w:val="22"/>
          <w:szCs w:val="20"/>
        </w:rPr>
        <w:t>X</w:t>
      </w:r>
      <w:r w:rsidR="00FD30D2" w:rsidRPr="005F7776">
        <w:rPr>
          <w:rFonts w:cstheme="minorHAnsi"/>
          <w:b/>
          <w:bCs/>
          <w:i/>
          <w:iCs/>
          <w:color w:val="FF0000"/>
          <w:sz w:val="22"/>
          <w:szCs w:val="20"/>
        </w:rPr>
        <w:t>_YourInitials_DescriptiveName</w:t>
      </w:r>
      <w:r w:rsidR="00FD30D2" w:rsidRPr="005F7776">
        <w:rPr>
          <w:rFonts w:cstheme="minorHAnsi"/>
          <w:i/>
          <w:iCs/>
          <w:sz w:val="22"/>
          <w:szCs w:val="20"/>
        </w:rPr>
        <w:t xml:space="preserve"> (e.g., Lab</w:t>
      </w:r>
      <w:r w:rsidR="00FD30D2">
        <w:rPr>
          <w:rFonts w:cstheme="minorHAnsi"/>
          <w:i/>
          <w:iCs/>
          <w:sz w:val="22"/>
          <w:szCs w:val="20"/>
        </w:rPr>
        <w:t>6</w:t>
      </w:r>
      <w:r w:rsidR="00FD30D2" w:rsidRPr="005F7776">
        <w:rPr>
          <w:rFonts w:cstheme="minorHAnsi"/>
          <w:i/>
          <w:iCs/>
          <w:sz w:val="22"/>
          <w:szCs w:val="20"/>
        </w:rPr>
        <w:t>_AM_</w:t>
      </w:r>
      <w:r w:rsidR="00FD30D2">
        <w:rPr>
          <w:rFonts w:cstheme="minorHAnsi"/>
          <w:i/>
          <w:iCs/>
          <w:sz w:val="22"/>
          <w:szCs w:val="20"/>
        </w:rPr>
        <w:t>PAR_moisture</w:t>
      </w:r>
      <w:r w:rsidR="00FD30D2" w:rsidRPr="005F7776">
        <w:rPr>
          <w:rFonts w:cstheme="minorHAnsi"/>
          <w:i/>
          <w:iCs/>
          <w:sz w:val="22"/>
          <w:szCs w:val="20"/>
        </w:rPr>
        <w:t>)</w:t>
      </w:r>
    </w:p>
    <w:p w14:paraId="0D2F5644" w14:textId="124DD868" w:rsidR="003D6000" w:rsidRDefault="003D6000" w:rsidP="00FD30D2">
      <w:pPr>
        <w:pStyle w:val="ListParagraph"/>
      </w:pPr>
    </w:p>
    <w:p w14:paraId="633FB08A" w14:textId="40636A8E" w:rsidR="00275084" w:rsidRDefault="0080052B" w:rsidP="00275084">
      <w:pPr>
        <w:pStyle w:val="Heading1"/>
      </w:pPr>
      <w:r>
        <w:rPr>
          <w:noProof/>
        </w:rPr>
        <mc:AlternateContent>
          <mc:Choice Requires="wps">
            <w:drawing>
              <wp:anchor distT="45720" distB="45720" distL="114300" distR="114300" simplePos="0" relativeHeight="251652096" behindDoc="0" locked="0" layoutInCell="1" allowOverlap="1" wp14:anchorId="51C5F855" wp14:editId="699D4681">
                <wp:simplePos x="0" y="0"/>
                <wp:positionH relativeFrom="column">
                  <wp:posOffset>-13970</wp:posOffset>
                </wp:positionH>
                <wp:positionV relativeFrom="paragraph">
                  <wp:posOffset>474980</wp:posOffset>
                </wp:positionV>
                <wp:extent cx="5752465" cy="1404620"/>
                <wp:effectExtent l="0" t="0" r="1968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1404620"/>
                        </a:xfrm>
                        <a:prstGeom prst="rect">
                          <a:avLst/>
                        </a:prstGeom>
                        <a:solidFill>
                          <a:srgbClr val="FFC000"/>
                        </a:solidFill>
                        <a:ln w="9525">
                          <a:solidFill>
                            <a:srgbClr val="000000"/>
                          </a:solidFill>
                          <a:miter lim="800000"/>
                          <a:headEnd/>
                          <a:tailEnd/>
                        </a:ln>
                      </wps:spPr>
                      <wps:txbx>
                        <w:txbxContent>
                          <w:p w14:paraId="0E2EC66C" w14:textId="7BECD02C" w:rsidR="0080052B" w:rsidRDefault="005629C8" w:rsidP="005629C8">
                            <w:pPr>
                              <w:pStyle w:val="ListParagraph"/>
                              <w:numPr>
                                <w:ilvl w:val="0"/>
                                <w:numId w:val="17"/>
                              </w:numPr>
                            </w:pPr>
                            <w:r>
                              <w:t>Submit your code saved as a *.</w:t>
                            </w:r>
                            <w:proofErr w:type="spellStart"/>
                            <w:r>
                              <w:t>svg</w:t>
                            </w:r>
                            <w:proofErr w:type="spellEnd"/>
                            <w:r>
                              <w:t xml:space="preserve"> file. </w:t>
                            </w:r>
                            <w:r w:rsidR="0080052B">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C5F855" id="Text Box 2" o:spid="_x0000_s1050" type="#_x0000_t202" style="position:absolute;margin-left:-1.1pt;margin-top:37.4pt;width:452.95pt;height:110.6pt;z-index:2516520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" fillcolor="#ffc000">
                <v:textbox style="mso-fit-shape-to-text:t">
                  <w:txbxContent>
                    <w:p w14:paraId="0E2EC66C" w14:textId="7BECD02C" w:rsidR="0080052B" w:rsidRDefault="005629C8" w:rsidP="005629C8">
                      <w:pPr>
                        <w:pStyle w:val="ListParagraph"/>
                        <w:numPr>
                          <w:ilvl w:val="0"/>
                          <w:numId w:val="17"/>
                        </w:numPr>
                      </w:pPr>
                      <w:r>
                        <w:t>Submit your code saved as a *.</w:t>
                      </w:r>
                      <w:proofErr w:type="spellStart"/>
                      <w:r>
                        <w:t>svg</w:t>
                      </w:r>
                      <w:proofErr w:type="spellEnd"/>
                      <w:r>
                        <w:t xml:space="preserve"> file. </w:t>
                      </w:r>
                      <w:r w:rsidR="0080052B">
                        <w:t xml:space="preserve"> </w:t>
                      </w:r>
                    </w:p>
                  </w:txbxContent>
                </v:textbox>
                <w10:wrap type="square"/>
              </v:shape>
            </w:pict>
          </mc:Fallback>
        </mc:AlternateContent>
      </w:r>
      <w:r w:rsidR="00275084">
        <w:t xml:space="preserve">What to submit </w:t>
      </w:r>
    </w:p>
    <w:p w14:paraId="632DD9EF" w14:textId="0D2E1F8B" w:rsidR="00880A7A" w:rsidRDefault="00880A7A"/>
    <w:p w14:paraId="3D7CD829" w14:textId="281F4BF8" w:rsidR="00866406" w:rsidRDefault="00866406"/>
    <w:p w14:paraId="53B23332" w14:textId="77777777" w:rsidR="00320E89" w:rsidRDefault="00320E89"/>
    <w:p w14:paraId="67A1B198" w14:textId="367BC11D" w:rsidR="005629C8" w:rsidRDefault="00866406" w:rsidP="005629C8">
      <w:pPr>
        <w:pStyle w:val="Heading1"/>
      </w:pPr>
      <w:r>
        <w:lastRenderedPageBreak/>
        <w:t>Code structure</w:t>
      </w:r>
      <w:r w:rsidR="005629C8">
        <w:t xml:space="preserve"> and hints</w:t>
      </w:r>
    </w:p>
    <w:p w14:paraId="79DCE02A" w14:textId="4172FAB8" w:rsidR="005629C8" w:rsidRDefault="005629C8" w:rsidP="005629C8">
      <w:pPr>
        <w:pStyle w:val="ListParagraph"/>
        <w:numPr>
          <w:ilvl w:val="0"/>
          <w:numId w:val="25"/>
        </w:numPr>
      </w:pPr>
      <w:r>
        <w:t>The script should have two main blocks:</w:t>
      </w:r>
    </w:p>
    <w:p w14:paraId="3BC4FDB6" w14:textId="1DE76FF0" w:rsidR="005629C8" w:rsidRDefault="005629C8" w:rsidP="005629C8">
      <w:pPr>
        <w:pStyle w:val="ListParagraph"/>
        <w:numPr>
          <w:ilvl w:val="1"/>
          <w:numId w:val="25"/>
        </w:numPr>
      </w:pPr>
      <w:r w:rsidRPr="00376FDE">
        <w:rPr>
          <w:b/>
          <w:bCs/>
        </w:rPr>
        <w:t>Main block</w:t>
      </w:r>
    </w:p>
    <w:p w14:paraId="52F65CDF" w14:textId="310201D9" w:rsidR="006608F4" w:rsidRDefault="006608F4" w:rsidP="00097DBC">
      <w:pPr>
        <w:pStyle w:val="ListParagraph"/>
        <w:numPr>
          <w:ilvl w:val="2"/>
          <w:numId w:val="25"/>
        </w:numPr>
      </w:pPr>
      <w:r>
        <w:t>Iteration = 1</w:t>
      </w:r>
    </w:p>
    <w:p w14:paraId="350DB77A" w14:textId="5714DDBE" w:rsidR="006608F4" w:rsidRDefault="006608F4" w:rsidP="00097DBC">
      <w:pPr>
        <w:pStyle w:val="ListParagraph"/>
        <w:numPr>
          <w:ilvl w:val="2"/>
          <w:numId w:val="25"/>
        </w:numPr>
      </w:pPr>
      <w:r>
        <w:t xml:space="preserve">Get </w:t>
      </w:r>
      <w:r w:rsidR="000413FA">
        <w:t xml:space="preserve">the </w:t>
      </w:r>
      <w:r>
        <w:t xml:space="preserve">PAR threshold in the terminal </w:t>
      </w:r>
    </w:p>
    <w:p w14:paraId="1BE7B5A5" w14:textId="4DE16289" w:rsidR="006608F4" w:rsidRDefault="006608F4" w:rsidP="00097DBC">
      <w:pPr>
        <w:pStyle w:val="ListParagraph"/>
        <w:numPr>
          <w:ilvl w:val="2"/>
          <w:numId w:val="25"/>
        </w:numPr>
      </w:pPr>
      <w:r>
        <w:t xml:space="preserve">Get </w:t>
      </w:r>
      <w:r w:rsidR="000413FA">
        <w:t xml:space="preserve">the </w:t>
      </w:r>
      <w:r>
        <w:t>moisture threshold in the terminal</w:t>
      </w:r>
    </w:p>
    <w:p w14:paraId="6253F960" w14:textId="351D2A88" w:rsidR="00100557" w:rsidRDefault="005629C8" w:rsidP="00097DBC">
      <w:pPr>
        <w:pStyle w:val="ListParagraph"/>
        <w:numPr>
          <w:ilvl w:val="2"/>
          <w:numId w:val="25"/>
        </w:numPr>
      </w:pPr>
      <w:r>
        <w:t>A continu</w:t>
      </w:r>
      <w:r w:rsidR="0077300B">
        <w:t>ou</w:t>
      </w:r>
      <w:r>
        <w:t xml:space="preserve">s loop (use </w:t>
      </w:r>
      <w:r w:rsidRPr="00100557">
        <w:rPr>
          <w:i/>
          <w:iCs/>
          <w:color w:val="C00000"/>
        </w:rPr>
        <w:t>repeat forever</w:t>
      </w:r>
      <w:r w:rsidRPr="00100557">
        <w:rPr>
          <w:color w:val="C00000"/>
        </w:rPr>
        <w:t xml:space="preserve"> </w:t>
      </w:r>
      <w:r>
        <w:t xml:space="preserve">block) </w:t>
      </w:r>
    </w:p>
    <w:p w14:paraId="799E80CE" w14:textId="2AB0D5F7" w:rsidR="00100557" w:rsidRDefault="006608F4" w:rsidP="00097DBC">
      <w:pPr>
        <w:pStyle w:val="ListParagraph"/>
        <w:numPr>
          <w:ilvl w:val="3"/>
          <w:numId w:val="25"/>
        </w:numPr>
      </w:pPr>
      <w:r>
        <w:t>Print iteration number</w:t>
      </w:r>
      <w:r w:rsidR="00100557">
        <w:t xml:space="preserve">. </w:t>
      </w:r>
    </w:p>
    <w:p w14:paraId="65AE01C6" w14:textId="222980FE" w:rsidR="00CC4FB7" w:rsidRDefault="00CC4FB7" w:rsidP="00CC4FB7">
      <w:pPr>
        <w:pStyle w:val="ListParagraph"/>
        <w:numPr>
          <w:ilvl w:val="3"/>
          <w:numId w:val="25"/>
        </w:numPr>
      </w:pPr>
      <w:r>
        <w:t xml:space="preserve">Call a </w:t>
      </w:r>
      <w:r w:rsidRPr="00320E89">
        <w:rPr>
          <w:b/>
          <w:bCs/>
        </w:rPr>
        <w:t>function</w:t>
      </w:r>
      <w:r>
        <w:t xml:space="preserve"> that </w:t>
      </w:r>
      <w:r w:rsidR="006608F4">
        <w:t xml:space="preserve">reads the PAR sensor data and prints it in the terminal. </w:t>
      </w:r>
    </w:p>
    <w:p w14:paraId="2D464314" w14:textId="601FBCF2" w:rsidR="006608F4" w:rsidRDefault="006608F4" w:rsidP="00CC4FB7">
      <w:pPr>
        <w:pStyle w:val="ListParagraph"/>
        <w:numPr>
          <w:ilvl w:val="3"/>
          <w:numId w:val="25"/>
        </w:numPr>
      </w:pPr>
      <w:r>
        <w:t xml:space="preserve">Call a </w:t>
      </w:r>
      <w:r w:rsidRPr="00320E89">
        <w:rPr>
          <w:b/>
          <w:bCs/>
        </w:rPr>
        <w:t>function</w:t>
      </w:r>
      <w:r>
        <w:t xml:space="preserve"> that reads the soil moisture data and prints it in the terminal. </w:t>
      </w:r>
    </w:p>
    <w:p w14:paraId="3CA07A50" w14:textId="145F00DD" w:rsidR="006608F4" w:rsidRDefault="006608F4" w:rsidP="00CC4FB7">
      <w:pPr>
        <w:pStyle w:val="ListParagraph"/>
        <w:numPr>
          <w:ilvl w:val="3"/>
          <w:numId w:val="25"/>
        </w:numPr>
      </w:pPr>
      <w:r>
        <w:t xml:space="preserve">Call a </w:t>
      </w:r>
      <w:r w:rsidRPr="00320E89">
        <w:rPr>
          <w:b/>
          <w:bCs/>
        </w:rPr>
        <w:t>function</w:t>
      </w:r>
      <w:r>
        <w:t xml:space="preserve"> that makes decisions based on PAR value</w:t>
      </w:r>
      <w:r w:rsidR="001951A4">
        <w:t xml:space="preserve">. </w:t>
      </w:r>
    </w:p>
    <w:p w14:paraId="1BB0DE80" w14:textId="549CCB2B" w:rsidR="001951A4" w:rsidRDefault="001951A4" w:rsidP="001951A4">
      <w:pPr>
        <w:pStyle w:val="ListParagraph"/>
        <w:numPr>
          <w:ilvl w:val="4"/>
          <w:numId w:val="25"/>
        </w:numPr>
      </w:pPr>
      <w:r>
        <w:t xml:space="preserve">If PAR value &lt; </w:t>
      </w:r>
      <w:proofErr w:type="spellStart"/>
      <w:r>
        <w:t>par_threshold</w:t>
      </w:r>
      <w:proofErr w:type="spellEnd"/>
      <w:r>
        <w:t>:</w:t>
      </w:r>
    </w:p>
    <w:p w14:paraId="1E2B1327" w14:textId="14F6C52A" w:rsidR="001951A4" w:rsidRDefault="001951A4" w:rsidP="001951A4">
      <w:pPr>
        <w:pStyle w:val="ListParagraph"/>
        <w:numPr>
          <w:ilvl w:val="5"/>
          <w:numId w:val="25"/>
        </w:numPr>
      </w:pPr>
      <w:r>
        <w:t xml:space="preserve">Make PIN 26 high </w:t>
      </w:r>
    </w:p>
    <w:p w14:paraId="59F6A803" w14:textId="1F66B15B" w:rsidR="001951A4" w:rsidRDefault="001951A4" w:rsidP="001951A4">
      <w:pPr>
        <w:pStyle w:val="ListParagraph"/>
        <w:numPr>
          <w:ilvl w:val="5"/>
          <w:numId w:val="25"/>
        </w:numPr>
      </w:pPr>
      <w:proofErr w:type="gramStart"/>
      <w:r>
        <w:t>Print(</w:t>
      </w:r>
      <w:proofErr w:type="gramEnd"/>
      <w:r>
        <w:t>“The light source is ON!”)</w:t>
      </w:r>
    </w:p>
    <w:p w14:paraId="41AEAC60" w14:textId="2C854FA0" w:rsidR="001951A4" w:rsidRDefault="001951A4" w:rsidP="001951A4">
      <w:pPr>
        <w:pStyle w:val="ListParagraph"/>
        <w:numPr>
          <w:ilvl w:val="4"/>
          <w:numId w:val="25"/>
        </w:numPr>
      </w:pPr>
      <w:r>
        <w:t>Else:</w:t>
      </w:r>
    </w:p>
    <w:p w14:paraId="114C767C" w14:textId="0F62E696" w:rsidR="001951A4" w:rsidRDefault="001951A4" w:rsidP="001951A4">
      <w:pPr>
        <w:pStyle w:val="ListParagraph"/>
        <w:numPr>
          <w:ilvl w:val="5"/>
          <w:numId w:val="25"/>
        </w:numPr>
      </w:pPr>
      <w:r>
        <w:t>Make PIN 26 low</w:t>
      </w:r>
    </w:p>
    <w:p w14:paraId="6034D345" w14:textId="367D1E1D" w:rsidR="001951A4" w:rsidRDefault="001951A4" w:rsidP="001951A4">
      <w:pPr>
        <w:pStyle w:val="ListParagraph"/>
        <w:numPr>
          <w:ilvl w:val="5"/>
          <w:numId w:val="25"/>
        </w:numPr>
      </w:pPr>
      <w:proofErr w:type="gramStart"/>
      <w:r>
        <w:t>Print(</w:t>
      </w:r>
      <w:proofErr w:type="gramEnd"/>
      <w:r>
        <w:t>“The light source is OFF!”)</w:t>
      </w:r>
    </w:p>
    <w:p w14:paraId="78F907BD" w14:textId="404CC350" w:rsidR="001951A4" w:rsidRDefault="001951A4" w:rsidP="001951A4">
      <w:pPr>
        <w:pStyle w:val="ListParagraph"/>
        <w:numPr>
          <w:ilvl w:val="3"/>
          <w:numId w:val="25"/>
        </w:numPr>
      </w:pPr>
      <w:r>
        <w:t xml:space="preserve">Call a </w:t>
      </w:r>
      <w:r w:rsidRPr="00320E89">
        <w:rPr>
          <w:b/>
          <w:bCs/>
        </w:rPr>
        <w:t>function</w:t>
      </w:r>
      <w:r>
        <w:t xml:space="preserve"> that makes decisions based on soil moisture value:</w:t>
      </w:r>
    </w:p>
    <w:p w14:paraId="460D616C" w14:textId="4E412276" w:rsidR="001951A4" w:rsidRDefault="001951A4" w:rsidP="001951A4">
      <w:pPr>
        <w:pStyle w:val="ListParagraph"/>
        <w:numPr>
          <w:ilvl w:val="4"/>
          <w:numId w:val="25"/>
        </w:numPr>
      </w:pPr>
      <w:r>
        <w:t xml:space="preserve">If moisture value &lt; </w:t>
      </w:r>
      <w:proofErr w:type="spellStart"/>
      <w:r>
        <w:t>moisture_threshold</w:t>
      </w:r>
      <w:proofErr w:type="spellEnd"/>
      <w:r>
        <w:t>:</w:t>
      </w:r>
    </w:p>
    <w:p w14:paraId="0A5F373E" w14:textId="655C0C84" w:rsidR="001951A4" w:rsidRDefault="001951A4" w:rsidP="001951A4">
      <w:pPr>
        <w:pStyle w:val="ListParagraph"/>
        <w:numPr>
          <w:ilvl w:val="5"/>
          <w:numId w:val="25"/>
        </w:numPr>
      </w:pPr>
      <w:r>
        <w:t xml:space="preserve">Make PIN 27 high </w:t>
      </w:r>
    </w:p>
    <w:p w14:paraId="01D6F22F" w14:textId="3D01D4CD" w:rsidR="001951A4" w:rsidRDefault="001951A4" w:rsidP="001951A4">
      <w:pPr>
        <w:pStyle w:val="ListParagraph"/>
        <w:numPr>
          <w:ilvl w:val="5"/>
          <w:numId w:val="25"/>
        </w:numPr>
      </w:pPr>
      <w:proofErr w:type="gramStart"/>
      <w:r>
        <w:t>Print(</w:t>
      </w:r>
      <w:proofErr w:type="gramEnd"/>
      <w:r>
        <w:t xml:space="preserve">“The irrigation </w:t>
      </w:r>
      <w:r w:rsidR="00893814">
        <w:t>pump</w:t>
      </w:r>
      <w:r>
        <w:t xml:space="preserve"> is ON!”)</w:t>
      </w:r>
    </w:p>
    <w:p w14:paraId="2E15B271" w14:textId="77777777" w:rsidR="001951A4" w:rsidRDefault="001951A4" w:rsidP="001951A4">
      <w:pPr>
        <w:pStyle w:val="ListParagraph"/>
        <w:numPr>
          <w:ilvl w:val="4"/>
          <w:numId w:val="25"/>
        </w:numPr>
      </w:pPr>
      <w:r>
        <w:t>Else:</w:t>
      </w:r>
    </w:p>
    <w:p w14:paraId="116B69D4" w14:textId="4DDBF199" w:rsidR="001951A4" w:rsidRDefault="001951A4" w:rsidP="001951A4">
      <w:pPr>
        <w:pStyle w:val="ListParagraph"/>
        <w:numPr>
          <w:ilvl w:val="5"/>
          <w:numId w:val="25"/>
        </w:numPr>
      </w:pPr>
      <w:r>
        <w:t>Make PIN 27 low</w:t>
      </w:r>
    </w:p>
    <w:p w14:paraId="60C7AD26" w14:textId="52B82B18" w:rsidR="001951A4" w:rsidRDefault="001951A4" w:rsidP="001951A4">
      <w:pPr>
        <w:pStyle w:val="ListParagraph"/>
        <w:numPr>
          <w:ilvl w:val="5"/>
          <w:numId w:val="25"/>
        </w:numPr>
      </w:pPr>
      <w:proofErr w:type="gramStart"/>
      <w:r>
        <w:t>Print(</w:t>
      </w:r>
      <w:proofErr w:type="gramEnd"/>
      <w:r>
        <w:t xml:space="preserve">“The irrigation </w:t>
      </w:r>
      <w:r w:rsidR="00893814">
        <w:t>pump</w:t>
      </w:r>
      <w:r>
        <w:t xml:space="preserve"> is OFF!”)</w:t>
      </w:r>
    </w:p>
    <w:p w14:paraId="03E75DEC" w14:textId="39189F56" w:rsidR="001951A4" w:rsidRDefault="001951A4" w:rsidP="001951A4">
      <w:pPr>
        <w:pStyle w:val="ListParagraph"/>
        <w:numPr>
          <w:ilvl w:val="3"/>
          <w:numId w:val="25"/>
        </w:numPr>
      </w:pPr>
      <w:r>
        <w:t xml:space="preserve">Pause for 3000 </w:t>
      </w:r>
      <w:proofErr w:type="spellStart"/>
      <w:r>
        <w:t>ms.</w:t>
      </w:r>
      <w:proofErr w:type="spellEnd"/>
    </w:p>
    <w:p w14:paraId="6A778DC1" w14:textId="18ED3BE7" w:rsidR="006608F4" w:rsidRDefault="006608F4" w:rsidP="00CC4FB7">
      <w:pPr>
        <w:pStyle w:val="ListParagraph"/>
        <w:numPr>
          <w:ilvl w:val="3"/>
          <w:numId w:val="25"/>
        </w:numPr>
      </w:pPr>
      <w:r>
        <w:t xml:space="preserve">Increment iteration variable. </w:t>
      </w:r>
    </w:p>
    <w:p w14:paraId="5F0C2C9E" w14:textId="65C852B7" w:rsidR="00097DBC" w:rsidRDefault="00CC4FB7" w:rsidP="00097DBC">
      <w:pPr>
        <w:pStyle w:val="ListParagraph"/>
        <w:numPr>
          <w:ilvl w:val="3"/>
          <w:numId w:val="25"/>
        </w:numPr>
      </w:pPr>
      <w:r>
        <w:t>At the end of the loop, p</w:t>
      </w:r>
      <w:r w:rsidR="00097DBC">
        <w:t xml:space="preserve">lease clear the screen (use </w:t>
      </w:r>
      <w:r w:rsidR="00097DBC" w:rsidRPr="00097DBC">
        <w:rPr>
          <w:i/>
          <w:iCs/>
          <w:color w:val="C00000"/>
        </w:rPr>
        <w:t>Termi</w:t>
      </w:r>
      <w:r w:rsidR="00097DBC">
        <w:rPr>
          <w:i/>
          <w:iCs/>
          <w:color w:val="C00000"/>
        </w:rPr>
        <w:t>n</w:t>
      </w:r>
      <w:r w:rsidR="00097DBC" w:rsidRPr="00097DBC">
        <w:rPr>
          <w:i/>
          <w:iCs/>
          <w:color w:val="C00000"/>
        </w:rPr>
        <w:t>al clear screen</w:t>
      </w:r>
      <w:r w:rsidR="00097DBC">
        <w:t xml:space="preserve"> block)</w:t>
      </w:r>
    </w:p>
    <w:p w14:paraId="48F73B2F" w14:textId="77777777" w:rsidR="00097DBC" w:rsidRDefault="00097DBC" w:rsidP="00097DBC">
      <w:pPr>
        <w:pStyle w:val="ListParagraph"/>
        <w:ind w:left="2160"/>
      </w:pPr>
    </w:p>
    <w:p w14:paraId="40ED4BF0" w14:textId="7658F222" w:rsidR="005629C8" w:rsidRDefault="005629C8" w:rsidP="005629C8">
      <w:pPr>
        <w:pStyle w:val="ListParagraph"/>
        <w:numPr>
          <w:ilvl w:val="1"/>
          <w:numId w:val="25"/>
        </w:numPr>
      </w:pPr>
      <w:r w:rsidRPr="00376FDE">
        <w:rPr>
          <w:b/>
          <w:bCs/>
        </w:rPr>
        <w:t>Your function block</w:t>
      </w:r>
      <w:r w:rsidR="001951A4">
        <w:t>s</w:t>
      </w:r>
    </w:p>
    <w:p w14:paraId="2EB5EC5A" w14:textId="04BE6530" w:rsidR="00CC4FB7" w:rsidRDefault="001951A4" w:rsidP="005629C8">
      <w:pPr>
        <w:pStyle w:val="ListParagraph"/>
        <w:numPr>
          <w:ilvl w:val="2"/>
          <w:numId w:val="25"/>
        </w:numPr>
      </w:pPr>
      <w:r>
        <w:t>You have four functions make call them as:</w:t>
      </w:r>
    </w:p>
    <w:p w14:paraId="173C8907" w14:textId="15740553" w:rsidR="001951A4" w:rsidRDefault="001951A4" w:rsidP="001951A4">
      <w:pPr>
        <w:pStyle w:val="ListParagraph"/>
        <w:numPr>
          <w:ilvl w:val="3"/>
          <w:numId w:val="25"/>
        </w:numPr>
      </w:pPr>
      <w:proofErr w:type="spellStart"/>
      <w:r>
        <w:t>par_</w:t>
      </w:r>
      <w:proofErr w:type="gramStart"/>
      <w:r>
        <w:t>sensor</w:t>
      </w:r>
      <w:proofErr w:type="spellEnd"/>
      <w:r>
        <w:t>:</w:t>
      </w:r>
      <w:proofErr w:type="gramEnd"/>
      <w:r>
        <w:t xml:space="preserve"> reads the PAR sensor data</w:t>
      </w:r>
    </w:p>
    <w:p w14:paraId="42341383" w14:textId="425F066F" w:rsidR="001951A4" w:rsidRDefault="001951A4" w:rsidP="001951A4">
      <w:pPr>
        <w:pStyle w:val="ListParagraph"/>
        <w:numPr>
          <w:ilvl w:val="3"/>
          <w:numId w:val="25"/>
        </w:numPr>
      </w:pPr>
      <w:proofErr w:type="spellStart"/>
      <w:r>
        <w:t>moisture_</w:t>
      </w:r>
      <w:proofErr w:type="gramStart"/>
      <w:r>
        <w:t>sensor</w:t>
      </w:r>
      <w:proofErr w:type="spellEnd"/>
      <w:r>
        <w:t>:</w:t>
      </w:r>
      <w:proofErr w:type="gramEnd"/>
      <w:r>
        <w:t xml:space="preserve"> reads the soil moisture data</w:t>
      </w:r>
    </w:p>
    <w:p w14:paraId="2C8C92AB" w14:textId="184F58A1" w:rsidR="001951A4" w:rsidRDefault="001951A4" w:rsidP="001951A4">
      <w:pPr>
        <w:pStyle w:val="ListParagraph"/>
        <w:numPr>
          <w:ilvl w:val="3"/>
          <w:numId w:val="25"/>
        </w:numPr>
      </w:pPr>
      <w:proofErr w:type="spellStart"/>
      <w:r>
        <w:t>light_</w:t>
      </w:r>
      <w:proofErr w:type="gramStart"/>
      <w:r>
        <w:t>source</w:t>
      </w:r>
      <w:proofErr w:type="spellEnd"/>
      <w:r>
        <w:t>:</w:t>
      </w:r>
      <w:proofErr w:type="gramEnd"/>
      <w:r>
        <w:t xml:space="preserve"> changes the status of light source based on the PAR data</w:t>
      </w:r>
    </w:p>
    <w:p w14:paraId="5BC0C129" w14:textId="28917AA9" w:rsidR="00820E77" w:rsidRDefault="001951A4" w:rsidP="00266333">
      <w:pPr>
        <w:pStyle w:val="ListParagraph"/>
        <w:numPr>
          <w:ilvl w:val="3"/>
          <w:numId w:val="25"/>
        </w:numPr>
      </w:pPr>
      <w:proofErr w:type="spellStart"/>
      <w:r>
        <w:t>irrigation_</w:t>
      </w:r>
      <w:proofErr w:type="gramStart"/>
      <w:r>
        <w:t>pump</w:t>
      </w:r>
      <w:proofErr w:type="spellEnd"/>
      <w:r>
        <w:t>:</w:t>
      </w:r>
      <w:proofErr w:type="gramEnd"/>
      <w:r>
        <w:t xml:space="preserve"> changes the status of irrigation pump based on the soil moisture value. </w:t>
      </w:r>
    </w:p>
    <w:p w14:paraId="25E3186D" w14:textId="2BE95F6F" w:rsidR="009B15A7" w:rsidRPr="0097422B" w:rsidRDefault="009B15A7" w:rsidP="0097422B">
      <w:pPr>
        <w:rPr>
          <w:b/>
          <w:bCs/>
        </w:rPr>
      </w:pPr>
      <w:r w:rsidRPr="0097422B">
        <w:rPr>
          <w:b/>
          <w:bCs/>
        </w:rPr>
        <w:lastRenderedPageBreak/>
        <w:t>Useful resources</w:t>
      </w:r>
    </w:p>
    <w:p w14:paraId="693E52B2" w14:textId="45E47A9E" w:rsidR="00D07DCA" w:rsidRDefault="00D07DCA" w:rsidP="00D07DCA">
      <w:r w:rsidRPr="00D07DCA">
        <w:t xml:space="preserve">Propeller </w:t>
      </w:r>
      <w:proofErr w:type="spellStart"/>
      <w:r w:rsidRPr="00D07DCA">
        <w:t>BlocklyProp</w:t>
      </w:r>
      <w:proofErr w:type="spellEnd"/>
      <w:r w:rsidRPr="00D07DCA">
        <w:t xml:space="preserve"> Block Reference</w:t>
      </w:r>
    </w:p>
    <w:p w14:paraId="6940E719" w14:textId="5F8AECEE" w:rsidR="00D07DCA" w:rsidRDefault="00D07DCA" w:rsidP="00D07DCA">
      <w:hyperlink r:id="rId9" w:history="1">
        <w:r w:rsidRPr="00D614F2">
          <w:rPr>
            <w:rStyle w:val="Hyperlink"/>
          </w:rPr>
          <w:t>https://learn.parallax.com/support/reference/propeller-blocklyprop-block-reference</w:t>
        </w:r>
      </w:hyperlink>
    </w:p>
    <w:p w14:paraId="5C3A5BE6" w14:textId="77777777" w:rsidR="00D07DCA" w:rsidRPr="00D07DCA" w:rsidRDefault="00D07DCA" w:rsidP="00D07DCA"/>
    <w:p w14:paraId="4B971B1C" w14:textId="54E3B5F5" w:rsidR="00336CEC" w:rsidRDefault="00CF4C44" w:rsidP="00CF4C44">
      <w:pPr>
        <w:pStyle w:val="menuitem"/>
        <w:numPr>
          <w:ilvl w:val="0"/>
          <w:numId w:val="25"/>
        </w:numPr>
        <w:shd w:val="clear" w:color="auto" w:fill="FFFFFF"/>
        <w:spacing w:before="0" w:beforeAutospacing="0" w:after="0" w:afterAutospacing="0"/>
        <w:rPr>
          <w:rFonts w:asciiTheme="minorHAnsi" w:hAnsiTheme="minorHAnsi" w:cstheme="minorHAnsi"/>
          <w:color w:val="4472C4" w:themeColor="accent1"/>
        </w:rPr>
      </w:pPr>
      <w:r>
        <w:rPr>
          <w:rFonts w:asciiTheme="minorHAnsi" w:hAnsiTheme="minorHAnsi" w:cstheme="minorHAnsi"/>
          <w:color w:val="4472C4" w:themeColor="accent1"/>
        </w:rPr>
        <w:t xml:space="preserve">To read sensor data, you need to use A/D channel. </w:t>
      </w:r>
    </w:p>
    <w:p w14:paraId="3EC86207" w14:textId="3F926956" w:rsidR="00CF4C44" w:rsidRDefault="00CF4C44" w:rsidP="00CF4C44">
      <w:pPr>
        <w:pStyle w:val="menuitem"/>
        <w:numPr>
          <w:ilvl w:val="1"/>
          <w:numId w:val="25"/>
        </w:numPr>
        <w:shd w:val="clear" w:color="auto" w:fill="FFFFFF"/>
        <w:spacing w:before="0" w:beforeAutospacing="0" w:after="0" w:afterAutospacing="0"/>
        <w:rPr>
          <w:rFonts w:asciiTheme="minorHAnsi" w:hAnsiTheme="minorHAnsi" w:cstheme="minorHAnsi"/>
          <w:color w:val="4472C4" w:themeColor="accent1"/>
        </w:rPr>
      </w:pPr>
      <w:r>
        <w:rPr>
          <w:rFonts w:asciiTheme="minorHAnsi" w:hAnsiTheme="minorHAnsi" w:cstheme="minorHAnsi"/>
          <w:color w:val="4472C4" w:themeColor="accent1"/>
        </w:rPr>
        <w:t xml:space="preserve">The block is under the Analog/Pulses menu on the left side &gt; voltage &gt; </w:t>
      </w:r>
    </w:p>
    <w:p w14:paraId="453A32EC" w14:textId="10D531AE" w:rsidR="00CF4C44" w:rsidRPr="00336CEC" w:rsidRDefault="00CF4C44" w:rsidP="00CF4C44">
      <w:pPr>
        <w:pStyle w:val="menuitem"/>
        <w:shd w:val="clear" w:color="auto" w:fill="FFFFFF"/>
        <w:spacing w:before="0" w:beforeAutospacing="0" w:after="0" w:afterAutospacing="0"/>
        <w:ind w:left="1440"/>
        <w:rPr>
          <w:rFonts w:asciiTheme="minorHAnsi" w:hAnsiTheme="minorHAnsi" w:cstheme="minorHAnsi"/>
          <w:color w:val="4472C4" w:themeColor="accent1"/>
        </w:rPr>
      </w:pPr>
      <w:r>
        <w:rPr>
          <w:noProof/>
        </w:rPr>
        <w:drawing>
          <wp:inline distT="0" distB="0" distL="0" distR="0" wp14:anchorId="5DDFA897" wp14:editId="68539486">
            <wp:extent cx="4038600" cy="523875"/>
            <wp:effectExtent l="0" t="0" r="0" b="9525"/>
            <wp:docPr id="30" name="Picture 3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website&#10;&#10;Description automatically generated"/>
                    <pic:cNvPicPr/>
                  </pic:nvPicPr>
                  <pic:blipFill>
                    <a:blip r:embed="rId10"/>
                    <a:stretch>
                      <a:fillRect/>
                    </a:stretch>
                  </pic:blipFill>
                  <pic:spPr>
                    <a:xfrm>
                      <a:off x="0" y="0"/>
                      <a:ext cx="4038600" cy="523875"/>
                    </a:xfrm>
                    <a:prstGeom prst="rect">
                      <a:avLst/>
                    </a:prstGeom>
                  </pic:spPr>
                </pic:pic>
              </a:graphicData>
            </a:graphic>
          </wp:inline>
        </w:drawing>
      </w:r>
    </w:p>
    <w:sectPr w:rsidR="00CF4C44" w:rsidRPr="00336CE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CF1BC" w14:textId="77777777" w:rsidR="003279FE" w:rsidRDefault="003279FE" w:rsidP="00E54500">
      <w:pPr>
        <w:spacing w:line="240" w:lineRule="auto"/>
      </w:pPr>
      <w:r>
        <w:separator/>
      </w:r>
    </w:p>
  </w:endnote>
  <w:endnote w:type="continuationSeparator" w:id="0">
    <w:p w14:paraId="400330EC" w14:textId="77777777" w:rsidR="003279FE" w:rsidRDefault="003279FE" w:rsidP="00E545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7238990"/>
      <w:docPartObj>
        <w:docPartGallery w:val="Page Numbers (Bottom of Page)"/>
        <w:docPartUnique/>
      </w:docPartObj>
    </w:sdtPr>
    <w:sdtEndPr>
      <w:rPr>
        <w:noProof/>
      </w:rPr>
    </w:sdtEndPr>
    <w:sdtContent>
      <w:p w14:paraId="7B91E26E" w14:textId="29F21953" w:rsidR="0080052B" w:rsidRDefault="008005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4616D" w14:textId="77777777" w:rsidR="00E54500" w:rsidRDefault="00E54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7F137C" w14:textId="77777777" w:rsidR="003279FE" w:rsidRDefault="003279FE" w:rsidP="00E54500">
      <w:pPr>
        <w:spacing w:line="240" w:lineRule="auto"/>
      </w:pPr>
      <w:r>
        <w:separator/>
      </w:r>
    </w:p>
  </w:footnote>
  <w:footnote w:type="continuationSeparator" w:id="0">
    <w:p w14:paraId="1C32C3AB" w14:textId="77777777" w:rsidR="003279FE" w:rsidRDefault="003279FE" w:rsidP="00E545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90" w:type="dxa"/>
      <w:tblInd w:w="-81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485"/>
      <w:gridCol w:w="2605"/>
    </w:tblGrid>
    <w:tr w:rsidR="000413FA" w14:paraId="7DB70A43" w14:textId="77777777" w:rsidTr="00B02C88">
      <w:tc>
        <w:tcPr>
          <w:tcW w:w="1800" w:type="dxa"/>
        </w:tcPr>
        <w:p w14:paraId="518B0564" w14:textId="183E9266" w:rsidR="000413FA" w:rsidRDefault="000413FA" w:rsidP="000413FA">
          <w:pPr>
            <w:pStyle w:val="Header"/>
          </w:pPr>
          <w:r>
            <w:t>TAE 30</w:t>
          </w:r>
        </w:p>
      </w:tc>
      <w:tc>
        <w:tcPr>
          <w:tcW w:w="6485" w:type="dxa"/>
          <w:vMerge w:val="restart"/>
          <w:vAlign w:val="center"/>
        </w:tcPr>
        <w:p w14:paraId="5D5AB3C1" w14:textId="1349AEAE" w:rsidR="000413FA" w:rsidRDefault="000413FA" w:rsidP="000413FA">
          <w:pPr>
            <w:pStyle w:val="Header"/>
            <w:jc w:val="center"/>
          </w:pPr>
          <w:r>
            <w:t xml:space="preserve">PAR and Soil Moisture Sensor </w:t>
          </w:r>
        </w:p>
      </w:tc>
      <w:tc>
        <w:tcPr>
          <w:tcW w:w="2605" w:type="dxa"/>
        </w:tcPr>
        <w:p w14:paraId="7BAED890" w14:textId="28C2210C" w:rsidR="000413FA" w:rsidRDefault="000413FA" w:rsidP="000413FA">
          <w:pPr>
            <w:pStyle w:val="Header"/>
          </w:pPr>
          <w:r w:rsidRPr="000C0DD0">
            <w:rPr>
              <w:b/>
              <w:bCs/>
            </w:rPr>
            <w:t xml:space="preserve">Week </w:t>
          </w:r>
          <w:r>
            <w:rPr>
              <w:b/>
              <w:bCs/>
            </w:rPr>
            <w:t>6</w:t>
          </w:r>
        </w:p>
      </w:tc>
    </w:tr>
    <w:tr w:rsidR="000C0DD0" w14:paraId="460AFF5C" w14:textId="77777777" w:rsidTr="00B02C88">
      <w:tc>
        <w:tcPr>
          <w:tcW w:w="1800" w:type="dxa"/>
        </w:tcPr>
        <w:p w14:paraId="7211B994" w14:textId="313BCA76" w:rsidR="000C0DD0" w:rsidRPr="000C0DD0" w:rsidRDefault="000C0DD0">
          <w:pPr>
            <w:pStyle w:val="Header"/>
            <w:rPr>
              <w:b/>
              <w:bCs/>
            </w:rPr>
          </w:pPr>
        </w:p>
      </w:tc>
      <w:tc>
        <w:tcPr>
          <w:tcW w:w="6485" w:type="dxa"/>
          <w:vMerge/>
        </w:tcPr>
        <w:p w14:paraId="2D094BBE" w14:textId="77777777" w:rsidR="000C0DD0" w:rsidRDefault="000C0DD0">
          <w:pPr>
            <w:pStyle w:val="Header"/>
          </w:pPr>
        </w:p>
      </w:tc>
      <w:tc>
        <w:tcPr>
          <w:tcW w:w="2605" w:type="dxa"/>
        </w:tcPr>
        <w:p w14:paraId="58AB7DEE" w14:textId="77777777" w:rsidR="000C0DD0" w:rsidRDefault="000C0DD0">
          <w:pPr>
            <w:pStyle w:val="Header"/>
          </w:pPr>
        </w:p>
      </w:tc>
    </w:tr>
  </w:tbl>
  <w:p w14:paraId="415C4B67" w14:textId="77777777" w:rsidR="00E54500" w:rsidRDefault="00E54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748F8"/>
    <w:multiLevelType w:val="multilevel"/>
    <w:tmpl w:val="3236CD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3C6DE2"/>
    <w:multiLevelType w:val="hybridMultilevel"/>
    <w:tmpl w:val="18EECA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33AB"/>
    <w:multiLevelType w:val="hybridMultilevel"/>
    <w:tmpl w:val="36BC433C"/>
    <w:lvl w:ilvl="0" w:tplc="2C3C880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60872"/>
    <w:multiLevelType w:val="hybridMultilevel"/>
    <w:tmpl w:val="53FC7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B7953"/>
    <w:multiLevelType w:val="multilevel"/>
    <w:tmpl w:val="6C50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65621F"/>
    <w:multiLevelType w:val="hybridMultilevel"/>
    <w:tmpl w:val="24A8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900378"/>
    <w:multiLevelType w:val="multilevel"/>
    <w:tmpl w:val="6FDCA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10410E"/>
    <w:multiLevelType w:val="multilevel"/>
    <w:tmpl w:val="D88E6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083E3E"/>
    <w:multiLevelType w:val="multilevel"/>
    <w:tmpl w:val="2960C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622356"/>
    <w:multiLevelType w:val="hybridMultilevel"/>
    <w:tmpl w:val="64FEDA0A"/>
    <w:lvl w:ilvl="0" w:tplc="0EAC5E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41EB2"/>
    <w:multiLevelType w:val="hybridMultilevel"/>
    <w:tmpl w:val="B21A39BE"/>
    <w:lvl w:ilvl="0" w:tplc="DF8EE08A">
      <w:start w:val="1"/>
      <w:numFmt w:val="decimal"/>
      <w:lvlText w:val="Step %1."/>
      <w:lvlJc w:val="left"/>
      <w:pPr>
        <w:ind w:left="1620" w:hanging="360"/>
      </w:pPr>
      <w:rPr>
        <w:rFonts w:ascii="Calibri" w:hAnsi="Calibri" w:hint="default"/>
        <w:b/>
        <w:i w:val="0"/>
        <w:sz w:val="22"/>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2A0F4040"/>
    <w:multiLevelType w:val="hybridMultilevel"/>
    <w:tmpl w:val="B1FEF900"/>
    <w:lvl w:ilvl="0" w:tplc="C49C453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63121D"/>
    <w:multiLevelType w:val="multilevel"/>
    <w:tmpl w:val="1EAC32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961E9D"/>
    <w:multiLevelType w:val="hybridMultilevel"/>
    <w:tmpl w:val="BFEA1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001A8"/>
    <w:multiLevelType w:val="hybridMultilevel"/>
    <w:tmpl w:val="FAE23894"/>
    <w:lvl w:ilvl="0" w:tplc="18D64F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956A08"/>
    <w:multiLevelType w:val="hybridMultilevel"/>
    <w:tmpl w:val="0FCEAB48"/>
    <w:lvl w:ilvl="0" w:tplc="FFFFFFFF">
      <w:start w:val="1"/>
      <w:numFmt w:val="decimal"/>
      <w:lvlText w:val="%1."/>
      <w:lvlJc w:val="left"/>
      <w:pPr>
        <w:ind w:left="720" w:hanging="360"/>
      </w:pPr>
    </w:lvl>
    <w:lvl w:ilvl="1" w:tplc="0409000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69B1452"/>
    <w:multiLevelType w:val="multilevel"/>
    <w:tmpl w:val="A57A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908283B"/>
    <w:multiLevelType w:val="multilevel"/>
    <w:tmpl w:val="2CBA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025EFE"/>
    <w:multiLevelType w:val="multilevel"/>
    <w:tmpl w:val="EFCC2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ED34AC"/>
    <w:multiLevelType w:val="hybridMultilevel"/>
    <w:tmpl w:val="B9AE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410CC4"/>
    <w:multiLevelType w:val="hybridMultilevel"/>
    <w:tmpl w:val="0694C4B0"/>
    <w:lvl w:ilvl="0" w:tplc="979A718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ED2E53"/>
    <w:multiLevelType w:val="hybridMultilevel"/>
    <w:tmpl w:val="CF4658DA"/>
    <w:lvl w:ilvl="0" w:tplc="DF8EE08A">
      <w:start w:val="1"/>
      <w:numFmt w:val="decimal"/>
      <w:lvlText w:val="Step %1."/>
      <w:lvlJc w:val="left"/>
      <w:pPr>
        <w:ind w:left="1665" w:hanging="360"/>
      </w:pPr>
      <w:rPr>
        <w:rFonts w:ascii="Calibri" w:hAnsi="Calibri" w:hint="default"/>
        <w:b/>
        <w:i w:val="0"/>
        <w:sz w:val="22"/>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22" w15:restartNumberingAfterBreak="0">
    <w:nsid w:val="54F74BFF"/>
    <w:multiLevelType w:val="multilevel"/>
    <w:tmpl w:val="6A282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111479"/>
    <w:multiLevelType w:val="multilevel"/>
    <w:tmpl w:val="5110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7F08EE"/>
    <w:multiLevelType w:val="multilevel"/>
    <w:tmpl w:val="7534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EE1435"/>
    <w:multiLevelType w:val="multilevel"/>
    <w:tmpl w:val="EE9421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21805"/>
    <w:multiLevelType w:val="hybridMultilevel"/>
    <w:tmpl w:val="26CCC8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445FDC"/>
    <w:multiLevelType w:val="multilevel"/>
    <w:tmpl w:val="A6545A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564175766">
    <w:abstractNumId w:val="3"/>
  </w:num>
  <w:num w:numId="2" w16cid:durableId="1505046065">
    <w:abstractNumId w:val="5"/>
  </w:num>
  <w:num w:numId="3" w16cid:durableId="1277910774">
    <w:abstractNumId w:val="6"/>
  </w:num>
  <w:num w:numId="4" w16cid:durableId="1625191276">
    <w:abstractNumId w:val="22"/>
  </w:num>
  <w:num w:numId="5" w16cid:durableId="507983824">
    <w:abstractNumId w:val="17"/>
  </w:num>
  <w:num w:numId="6" w16cid:durableId="88233908">
    <w:abstractNumId w:val="7"/>
  </w:num>
  <w:num w:numId="7" w16cid:durableId="1736901557">
    <w:abstractNumId w:val="18"/>
  </w:num>
  <w:num w:numId="8" w16cid:durableId="1640040153">
    <w:abstractNumId w:val="23"/>
  </w:num>
  <w:num w:numId="9" w16cid:durableId="128086181">
    <w:abstractNumId w:val="16"/>
  </w:num>
  <w:num w:numId="10" w16cid:durableId="1231119599">
    <w:abstractNumId w:val="24"/>
  </w:num>
  <w:num w:numId="11" w16cid:durableId="1388214977">
    <w:abstractNumId w:val="4"/>
  </w:num>
  <w:num w:numId="12" w16cid:durableId="475611217">
    <w:abstractNumId w:val="8"/>
    <w:lvlOverride w:ilvl="0">
      <w:lvl w:ilvl="0">
        <w:numFmt w:val="bullet"/>
        <w:lvlText w:val=""/>
        <w:lvlJc w:val="left"/>
        <w:pPr>
          <w:tabs>
            <w:tab w:val="num" w:pos="720"/>
          </w:tabs>
          <w:ind w:left="720" w:hanging="360"/>
        </w:pPr>
        <w:rPr>
          <w:rFonts w:ascii="Wingdings" w:hAnsi="Wingdings" w:hint="default"/>
          <w:sz w:val="20"/>
        </w:rPr>
      </w:lvl>
    </w:lvlOverride>
    <w:lvlOverride w:ilvl="1">
      <w:lvl w:ilvl="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13" w16cid:durableId="121267452">
    <w:abstractNumId w:val="2"/>
  </w:num>
  <w:num w:numId="14" w16cid:durableId="1184125601">
    <w:abstractNumId w:val="25"/>
  </w:num>
  <w:num w:numId="15" w16cid:durableId="1268929927">
    <w:abstractNumId w:val="19"/>
  </w:num>
  <w:num w:numId="16" w16cid:durableId="1819035693">
    <w:abstractNumId w:val="1"/>
  </w:num>
  <w:num w:numId="17" w16cid:durableId="1899708705">
    <w:abstractNumId w:val="11"/>
  </w:num>
  <w:num w:numId="18" w16cid:durableId="1972052971">
    <w:abstractNumId w:val="26"/>
  </w:num>
  <w:num w:numId="19" w16cid:durableId="1197737450">
    <w:abstractNumId w:val="21"/>
  </w:num>
  <w:num w:numId="20" w16cid:durableId="317878677">
    <w:abstractNumId w:val="10"/>
  </w:num>
  <w:num w:numId="21" w16cid:durableId="1050617852">
    <w:abstractNumId w:val="14"/>
  </w:num>
  <w:num w:numId="22" w16cid:durableId="1965043649">
    <w:abstractNumId w:val="9"/>
  </w:num>
  <w:num w:numId="23" w16cid:durableId="1287618476">
    <w:abstractNumId w:val="12"/>
  </w:num>
  <w:num w:numId="24" w16cid:durableId="1386760267">
    <w:abstractNumId w:val="15"/>
  </w:num>
  <w:num w:numId="25" w16cid:durableId="694693607">
    <w:abstractNumId w:val="13"/>
  </w:num>
  <w:num w:numId="26" w16cid:durableId="72399065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7" w16cid:durableId="264535241">
    <w:abstractNumId w:val="27"/>
    <w:lvlOverride w:ilvl="0">
      <w:lvl w:ilvl="0">
        <w:numFmt w:val="bullet"/>
        <w:lvlText w:val=""/>
        <w:lvlJc w:val="left"/>
        <w:pPr>
          <w:tabs>
            <w:tab w:val="num" w:pos="720"/>
          </w:tabs>
          <w:ind w:left="720" w:hanging="360"/>
        </w:pPr>
        <w:rPr>
          <w:rFonts w:ascii="Wingdings" w:hAnsi="Wingdings" w:hint="default"/>
          <w:sz w:val="20"/>
        </w:rPr>
      </w:lvl>
    </w:lvlOverride>
  </w:num>
  <w:num w:numId="28" w16cid:durableId="112697378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TA1NDMzNzCyMDdU0lEKTi0uzszPAykwNKsFAONz3pktAAAA"/>
  </w:docVars>
  <w:rsids>
    <w:rsidRoot w:val="00DE1253"/>
    <w:rsid w:val="000413FA"/>
    <w:rsid w:val="00050A74"/>
    <w:rsid w:val="000605D7"/>
    <w:rsid w:val="000845CA"/>
    <w:rsid w:val="00097DBC"/>
    <w:rsid w:val="000A4510"/>
    <w:rsid w:val="000C0DD0"/>
    <w:rsid w:val="000C6BEF"/>
    <w:rsid w:val="00100557"/>
    <w:rsid w:val="001951A4"/>
    <w:rsid w:val="001E4D53"/>
    <w:rsid w:val="00214BDB"/>
    <w:rsid w:val="002424A1"/>
    <w:rsid w:val="002636A7"/>
    <w:rsid w:val="00275084"/>
    <w:rsid w:val="00280F9D"/>
    <w:rsid w:val="002B19A8"/>
    <w:rsid w:val="002F7239"/>
    <w:rsid w:val="00320E89"/>
    <w:rsid w:val="003279FE"/>
    <w:rsid w:val="00336CEC"/>
    <w:rsid w:val="00354502"/>
    <w:rsid w:val="00364C0D"/>
    <w:rsid w:val="00376FDE"/>
    <w:rsid w:val="003D6000"/>
    <w:rsid w:val="003F42D5"/>
    <w:rsid w:val="00412B44"/>
    <w:rsid w:val="004461F3"/>
    <w:rsid w:val="004536D1"/>
    <w:rsid w:val="004868F6"/>
    <w:rsid w:val="004879AF"/>
    <w:rsid w:val="004A71CE"/>
    <w:rsid w:val="004B0002"/>
    <w:rsid w:val="004F7EB5"/>
    <w:rsid w:val="00536F62"/>
    <w:rsid w:val="00543F20"/>
    <w:rsid w:val="005629C8"/>
    <w:rsid w:val="005E2424"/>
    <w:rsid w:val="005F5900"/>
    <w:rsid w:val="00657575"/>
    <w:rsid w:val="006608F4"/>
    <w:rsid w:val="006A65E1"/>
    <w:rsid w:val="006A6A34"/>
    <w:rsid w:val="006D339A"/>
    <w:rsid w:val="006F0C2D"/>
    <w:rsid w:val="006F7400"/>
    <w:rsid w:val="0077300B"/>
    <w:rsid w:val="007A74DD"/>
    <w:rsid w:val="0080052B"/>
    <w:rsid w:val="0080384A"/>
    <w:rsid w:val="00820E77"/>
    <w:rsid w:val="00846DCF"/>
    <w:rsid w:val="00866406"/>
    <w:rsid w:val="00880A7A"/>
    <w:rsid w:val="00885756"/>
    <w:rsid w:val="00893814"/>
    <w:rsid w:val="0089620E"/>
    <w:rsid w:val="008B6E43"/>
    <w:rsid w:val="008C3312"/>
    <w:rsid w:val="008D0024"/>
    <w:rsid w:val="008F6457"/>
    <w:rsid w:val="00924C84"/>
    <w:rsid w:val="0097422B"/>
    <w:rsid w:val="009A1EE3"/>
    <w:rsid w:val="009B15A7"/>
    <w:rsid w:val="00A66ED4"/>
    <w:rsid w:val="00A80CC9"/>
    <w:rsid w:val="00A83CA0"/>
    <w:rsid w:val="00AD087C"/>
    <w:rsid w:val="00AD2679"/>
    <w:rsid w:val="00AD5CD0"/>
    <w:rsid w:val="00B02C88"/>
    <w:rsid w:val="00B436A6"/>
    <w:rsid w:val="00B65E7E"/>
    <w:rsid w:val="00BB05A4"/>
    <w:rsid w:val="00BB4360"/>
    <w:rsid w:val="00BE2739"/>
    <w:rsid w:val="00C368BB"/>
    <w:rsid w:val="00CB5C06"/>
    <w:rsid w:val="00CC4FB7"/>
    <w:rsid w:val="00CE318D"/>
    <w:rsid w:val="00CF4C44"/>
    <w:rsid w:val="00D07DCA"/>
    <w:rsid w:val="00D41CCE"/>
    <w:rsid w:val="00D470A9"/>
    <w:rsid w:val="00D73E69"/>
    <w:rsid w:val="00D900B9"/>
    <w:rsid w:val="00DA70FC"/>
    <w:rsid w:val="00DA7F1D"/>
    <w:rsid w:val="00DC246C"/>
    <w:rsid w:val="00DD5567"/>
    <w:rsid w:val="00DE1253"/>
    <w:rsid w:val="00DF0422"/>
    <w:rsid w:val="00DF40A8"/>
    <w:rsid w:val="00E24393"/>
    <w:rsid w:val="00E44D53"/>
    <w:rsid w:val="00E53DB5"/>
    <w:rsid w:val="00E54500"/>
    <w:rsid w:val="00E67EA5"/>
    <w:rsid w:val="00E7467D"/>
    <w:rsid w:val="00E916C9"/>
    <w:rsid w:val="00EC1FCC"/>
    <w:rsid w:val="00EC22F1"/>
    <w:rsid w:val="00ED4A8B"/>
    <w:rsid w:val="00EE3DFD"/>
    <w:rsid w:val="00F01BE3"/>
    <w:rsid w:val="00F13451"/>
    <w:rsid w:val="00F23A2C"/>
    <w:rsid w:val="00F75CB7"/>
    <w:rsid w:val="00F92004"/>
    <w:rsid w:val="00FB5C67"/>
    <w:rsid w:val="00FC54DF"/>
    <w:rsid w:val="00FD30D2"/>
    <w:rsid w:val="00FD5B80"/>
    <w:rsid w:val="00FE35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8E764"/>
  <w15:chartTrackingRefBased/>
  <w15:docId w15:val="{D26CDC48-4D26-4B1E-80DE-C112F6B23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6C"/>
    <w:pPr>
      <w:spacing w:after="0"/>
    </w:pPr>
    <w:rPr>
      <w:sz w:val="24"/>
    </w:rPr>
  </w:style>
  <w:style w:type="paragraph" w:styleId="Heading1">
    <w:name w:val="heading 1"/>
    <w:basedOn w:val="Normal"/>
    <w:next w:val="Normal"/>
    <w:link w:val="Heading1Char"/>
    <w:uiPriority w:val="9"/>
    <w:qFormat/>
    <w:rsid w:val="00E44D53"/>
    <w:pPr>
      <w:keepNext/>
      <w:keepLines/>
      <w:spacing w:before="240"/>
      <w:outlineLvl w:val="0"/>
    </w:pPr>
    <w:rPr>
      <w:rFonts w:eastAsiaTheme="majorEastAsia" w:cstheme="majorBidi"/>
      <w:b/>
      <w:color w:val="000000" w:themeColor="text1"/>
      <w:sz w:val="28"/>
      <w:szCs w:val="32"/>
      <w:u w:val="single"/>
    </w:rPr>
  </w:style>
  <w:style w:type="paragraph" w:styleId="Heading2">
    <w:name w:val="heading 2"/>
    <w:basedOn w:val="Normal"/>
    <w:next w:val="Normal"/>
    <w:link w:val="Heading2Char"/>
    <w:uiPriority w:val="9"/>
    <w:unhideWhenUsed/>
    <w:qFormat/>
    <w:rsid w:val="00B65E7E"/>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820E77"/>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354502"/>
  </w:style>
  <w:style w:type="character" w:styleId="Hyperlink">
    <w:name w:val="Hyperlink"/>
    <w:basedOn w:val="DefaultParagraphFont"/>
    <w:uiPriority w:val="99"/>
    <w:unhideWhenUsed/>
    <w:rsid w:val="00354502"/>
    <w:rPr>
      <w:color w:val="0563C1" w:themeColor="hyperlink"/>
      <w:u w:val="single"/>
    </w:rPr>
  </w:style>
  <w:style w:type="character" w:styleId="UnresolvedMention">
    <w:name w:val="Unresolved Mention"/>
    <w:basedOn w:val="DefaultParagraphFont"/>
    <w:uiPriority w:val="99"/>
    <w:semiHidden/>
    <w:unhideWhenUsed/>
    <w:rsid w:val="00354502"/>
    <w:rPr>
      <w:color w:val="605E5C"/>
      <w:shd w:val="clear" w:color="auto" w:fill="E1DFDD"/>
    </w:rPr>
  </w:style>
  <w:style w:type="character" w:customStyle="1" w:styleId="Heading1Char">
    <w:name w:val="Heading 1 Char"/>
    <w:basedOn w:val="DefaultParagraphFont"/>
    <w:link w:val="Heading1"/>
    <w:uiPriority w:val="9"/>
    <w:rsid w:val="00E44D53"/>
    <w:rPr>
      <w:rFonts w:eastAsiaTheme="majorEastAsia" w:cstheme="majorBidi"/>
      <w:b/>
      <w:color w:val="000000" w:themeColor="text1"/>
      <w:sz w:val="28"/>
      <w:szCs w:val="32"/>
      <w:u w:val="single"/>
    </w:rPr>
  </w:style>
  <w:style w:type="character" w:customStyle="1" w:styleId="Heading2Char">
    <w:name w:val="Heading 2 Char"/>
    <w:basedOn w:val="DefaultParagraphFont"/>
    <w:link w:val="Heading2"/>
    <w:uiPriority w:val="9"/>
    <w:rsid w:val="00B65E7E"/>
    <w:rPr>
      <w:rFonts w:eastAsiaTheme="majorEastAsia" w:cstheme="majorBidi"/>
      <w:b/>
      <w:sz w:val="24"/>
      <w:szCs w:val="26"/>
    </w:rPr>
  </w:style>
  <w:style w:type="paragraph" w:styleId="ListParagraph">
    <w:name w:val="List Paragraph"/>
    <w:basedOn w:val="Normal"/>
    <w:uiPriority w:val="34"/>
    <w:qFormat/>
    <w:rsid w:val="00DC246C"/>
    <w:pPr>
      <w:ind w:left="720"/>
      <w:contextualSpacing/>
    </w:pPr>
  </w:style>
  <w:style w:type="paragraph" w:styleId="NormalWeb">
    <w:name w:val="Normal (Web)"/>
    <w:basedOn w:val="Normal"/>
    <w:uiPriority w:val="99"/>
    <w:unhideWhenUsed/>
    <w:rsid w:val="00E44D53"/>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E44D53"/>
    <w:rPr>
      <w:b/>
      <w:bCs/>
    </w:rPr>
  </w:style>
  <w:style w:type="paragraph" w:customStyle="1" w:styleId="menuitem">
    <w:name w:val="menu__item"/>
    <w:basedOn w:val="Normal"/>
    <w:rsid w:val="003F42D5"/>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E54500"/>
    <w:pPr>
      <w:tabs>
        <w:tab w:val="center" w:pos="4680"/>
        <w:tab w:val="right" w:pos="9360"/>
      </w:tabs>
      <w:spacing w:line="240" w:lineRule="auto"/>
    </w:pPr>
  </w:style>
  <w:style w:type="character" w:customStyle="1" w:styleId="HeaderChar">
    <w:name w:val="Header Char"/>
    <w:basedOn w:val="DefaultParagraphFont"/>
    <w:link w:val="Header"/>
    <w:uiPriority w:val="99"/>
    <w:rsid w:val="00E54500"/>
    <w:rPr>
      <w:sz w:val="24"/>
    </w:rPr>
  </w:style>
  <w:style w:type="paragraph" w:styleId="Footer">
    <w:name w:val="footer"/>
    <w:basedOn w:val="Normal"/>
    <w:link w:val="FooterChar"/>
    <w:uiPriority w:val="99"/>
    <w:unhideWhenUsed/>
    <w:rsid w:val="00E54500"/>
    <w:pPr>
      <w:tabs>
        <w:tab w:val="center" w:pos="4680"/>
        <w:tab w:val="right" w:pos="9360"/>
      </w:tabs>
      <w:spacing w:line="240" w:lineRule="auto"/>
    </w:pPr>
  </w:style>
  <w:style w:type="character" w:customStyle="1" w:styleId="FooterChar">
    <w:name w:val="Footer Char"/>
    <w:basedOn w:val="DefaultParagraphFont"/>
    <w:link w:val="Footer"/>
    <w:uiPriority w:val="99"/>
    <w:rsid w:val="00E54500"/>
    <w:rPr>
      <w:sz w:val="24"/>
    </w:rPr>
  </w:style>
  <w:style w:type="table" w:styleId="TableGrid">
    <w:name w:val="Table Grid"/>
    <w:basedOn w:val="TableNormal"/>
    <w:uiPriority w:val="39"/>
    <w:rsid w:val="000C0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087C"/>
    <w:rPr>
      <w:color w:val="954F72" w:themeColor="followedHyperlink"/>
      <w:u w:val="single"/>
    </w:rPr>
  </w:style>
  <w:style w:type="character" w:customStyle="1" w:styleId="Heading3Char">
    <w:name w:val="Heading 3 Char"/>
    <w:basedOn w:val="DefaultParagraphFont"/>
    <w:link w:val="Heading3"/>
    <w:uiPriority w:val="9"/>
    <w:semiHidden/>
    <w:rsid w:val="00820E7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85366">
      <w:bodyDiv w:val="1"/>
      <w:marLeft w:val="0"/>
      <w:marRight w:val="0"/>
      <w:marTop w:val="0"/>
      <w:marBottom w:val="0"/>
      <w:divBdr>
        <w:top w:val="none" w:sz="0" w:space="0" w:color="auto"/>
        <w:left w:val="none" w:sz="0" w:space="0" w:color="auto"/>
        <w:bottom w:val="none" w:sz="0" w:space="0" w:color="auto"/>
        <w:right w:val="none" w:sz="0" w:space="0" w:color="auto"/>
      </w:divBdr>
    </w:div>
    <w:div w:id="363138104">
      <w:bodyDiv w:val="1"/>
      <w:marLeft w:val="0"/>
      <w:marRight w:val="0"/>
      <w:marTop w:val="0"/>
      <w:marBottom w:val="0"/>
      <w:divBdr>
        <w:top w:val="none" w:sz="0" w:space="0" w:color="auto"/>
        <w:left w:val="none" w:sz="0" w:space="0" w:color="auto"/>
        <w:bottom w:val="none" w:sz="0" w:space="0" w:color="auto"/>
        <w:right w:val="none" w:sz="0" w:space="0" w:color="auto"/>
      </w:divBdr>
    </w:div>
    <w:div w:id="417560692">
      <w:bodyDiv w:val="1"/>
      <w:marLeft w:val="0"/>
      <w:marRight w:val="0"/>
      <w:marTop w:val="0"/>
      <w:marBottom w:val="0"/>
      <w:divBdr>
        <w:top w:val="none" w:sz="0" w:space="0" w:color="auto"/>
        <w:left w:val="none" w:sz="0" w:space="0" w:color="auto"/>
        <w:bottom w:val="none" w:sz="0" w:space="0" w:color="auto"/>
        <w:right w:val="none" w:sz="0" w:space="0" w:color="auto"/>
      </w:divBdr>
      <w:divsChild>
        <w:div w:id="1678457484">
          <w:marLeft w:val="0"/>
          <w:marRight w:val="0"/>
          <w:marTop w:val="0"/>
          <w:marBottom w:val="0"/>
          <w:divBdr>
            <w:top w:val="single" w:sz="6" w:space="5" w:color="DDDDDD"/>
            <w:left w:val="single" w:sz="6" w:space="19" w:color="DDDDDD"/>
            <w:bottom w:val="single" w:sz="6" w:space="3" w:color="DDDDDD"/>
            <w:right w:val="single" w:sz="6" w:space="4" w:color="DDDDDD"/>
          </w:divBdr>
        </w:div>
      </w:divsChild>
    </w:div>
    <w:div w:id="426971888">
      <w:bodyDiv w:val="1"/>
      <w:marLeft w:val="0"/>
      <w:marRight w:val="0"/>
      <w:marTop w:val="0"/>
      <w:marBottom w:val="0"/>
      <w:divBdr>
        <w:top w:val="none" w:sz="0" w:space="0" w:color="auto"/>
        <w:left w:val="none" w:sz="0" w:space="0" w:color="auto"/>
        <w:bottom w:val="none" w:sz="0" w:space="0" w:color="auto"/>
        <w:right w:val="none" w:sz="0" w:space="0" w:color="auto"/>
      </w:divBdr>
    </w:div>
    <w:div w:id="481778172">
      <w:bodyDiv w:val="1"/>
      <w:marLeft w:val="0"/>
      <w:marRight w:val="0"/>
      <w:marTop w:val="0"/>
      <w:marBottom w:val="0"/>
      <w:divBdr>
        <w:top w:val="none" w:sz="0" w:space="0" w:color="auto"/>
        <w:left w:val="none" w:sz="0" w:space="0" w:color="auto"/>
        <w:bottom w:val="none" w:sz="0" w:space="0" w:color="auto"/>
        <w:right w:val="none" w:sz="0" w:space="0" w:color="auto"/>
      </w:divBdr>
      <w:divsChild>
        <w:div w:id="659847621">
          <w:marLeft w:val="0"/>
          <w:marRight w:val="0"/>
          <w:marTop w:val="0"/>
          <w:marBottom w:val="0"/>
          <w:divBdr>
            <w:top w:val="none" w:sz="0" w:space="0" w:color="auto"/>
            <w:left w:val="none" w:sz="0" w:space="0" w:color="auto"/>
            <w:bottom w:val="none" w:sz="0" w:space="0" w:color="auto"/>
            <w:right w:val="none" w:sz="0" w:space="0" w:color="auto"/>
          </w:divBdr>
          <w:divsChild>
            <w:div w:id="1218708982">
              <w:marLeft w:val="0"/>
              <w:marRight w:val="0"/>
              <w:marTop w:val="0"/>
              <w:marBottom w:val="0"/>
              <w:divBdr>
                <w:top w:val="none" w:sz="0" w:space="0" w:color="auto"/>
                <w:left w:val="none" w:sz="0" w:space="0" w:color="auto"/>
                <w:bottom w:val="none" w:sz="0" w:space="0" w:color="auto"/>
                <w:right w:val="none" w:sz="0" w:space="0" w:color="auto"/>
              </w:divBdr>
              <w:divsChild>
                <w:div w:id="12073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969366">
      <w:bodyDiv w:val="1"/>
      <w:marLeft w:val="0"/>
      <w:marRight w:val="0"/>
      <w:marTop w:val="0"/>
      <w:marBottom w:val="0"/>
      <w:divBdr>
        <w:top w:val="none" w:sz="0" w:space="0" w:color="auto"/>
        <w:left w:val="none" w:sz="0" w:space="0" w:color="auto"/>
        <w:bottom w:val="none" w:sz="0" w:space="0" w:color="auto"/>
        <w:right w:val="none" w:sz="0" w:space="0" w:color="auto"/>
      </w:divBdr>
    </w:div>
    <w:div w:id="935402634">
      <w:bodyDiv w:val="1"/>
      <w:marLeft w:val="0"/>
      <w:marRight w:val="0"/>
      <w:marTop w:val="0"/>
      <w:marBottom w:val="0"/>
      <w:divBdr>
        <w:top w:val="none" w:sz="0" w:space="0" w:color="auto"/>
        <w:left w:val="none" w:sz="0" w:space="0" w:color="auto"/>
        <w:bottom w:val="none" w:sz="0" w:space="0" w:color="auto"/>
        <w:right w:val="none" w:sz="0" w:space="0" w:color="auto"/>
      </w:divBdr>
    </w:div>
    <w:div w:id="1114404492">
      <w:bodyDiv w:val="1"/>
      <w:marLeft w:val="0"/>
      <w:marRight w:val="0"/>
      <w:marTop w:val="0"/>
      <w:marBottom w:val="0"/>
      <w:divBdr>
        <w:top w:val="none" w:sz="0" w:space="0" w:color="auto"/>
        <w:left w:val="none" w:sz="0" w:space="0" w:color="auto"/>
        <w:bottom w:val="none" w:sz="0" w:space="0" w:color="auto"/>
        <w:right w:val="none" w:sz="0" w:space="0" w:color="auto"/>
      </w:divBdr>
    </w:div>
    <w:div w:id="1322655762">
      <w:bodyDiv w:val="1"/>
      <w:marLeft w:val="0"/>
      <w:marRight w:val="0"/>
      <w:marTop w:val="0"/>
      <w:marBottom w:val="0"/>
      <w:divBdr>
        <w:top w:val="none" w:sz="0" w:space="0" w:color="auto"/>
        <w:left w:val="none" w:sz="0" w:space="0" w:color="auto"/>
        <w:bottom w:val="none" w:sz="0" w:space="0" w:color="auto"/>
        <w:right w:val="none" w:sz="0" w:space="0" w:color="auto"/>
      </w:divBdr>
      <w:divsChild>
        <w:div w:id="1427381689">
          <w:marLeft w:val="0"/>
          <w:marRight w:val="0"/>
          <w:marTop w:val="0"/>
          <w:marBottom w:val="0"/>
          <w:divBdr>
            <w:top w:val="none" w:sz="0" w:space="0" w:color="auto"/>
            <w:left w:val="none" w:sz="0" w:space="0" w:color="auto"/>
            <w:bottom w:val="none" w:sz="0" w:space="0" w:color="auto"/>
            <w:right w:val="none" w:sz="0" w:space="0" w:color="auto"/>
          </w:divBdr>
          <w:divsChild>
            <w:div w:id="96952933">
              <w:marLeft w:val="0"/>
              <w:marRight w:val="0"/>
              <w:marTop w:val="180"/>
              <w:marBottom w:val="180"/>
              <w:divBdr>
                <w:top w:val="none" w:sz="0" w:space="0" w:color="auto"/>
                <w:left w:val="none" w:sz="0" w:space="0" w:color="auto"/>
                <w:bottom w:val="none" w:sz="0" w:space="0" w:color="auto"/>
                <w:right w:val="none" w:sz="0" w:space="0" w:color="auto"/>
              </w:divBdr>
            </w:div>
          </w:divsChild>
        </w:div>
        <w:div w:id="1800493501">
          <w:marLeft w:val="0"/>
          <w:marRight w:val="0"/>
          <w:marTop w:val="0"/>
          <w:marBottom w:val="0"/>
          <w:divBdr>
            <w:top w:val="none" w:sz="0" w:space="0" w:color="auto"/>
            <w:left w:val="none" w:sz="0" w:space="0" w:color="auto"/>
            <w:bottom w:val="none" w:sz="0" w:space="0" w:color="auto"/>
            <w:right w:val="none" w:sz="0" w:space="0" w:color="auto"/>
          </w:divBdr>
          <w:divsChild>
            <w:div w:id="808788196">
              <w:marLeft w:val="0"/>
              <w:marRight w:val="0"/>
              <w:marTop w:val="0"/>
              <w:marBottom w:val="0"/>
              <w:divBdr>
                <w:top w:val="none" w:sz="0" w:space="0" w:color="auto"/>
                <w:left w:val="none" w:sz="0" w:space="0" w:color="auto"/>
                <w:bottom w:val="none" w:sz="0" w:space="0" w:color="auto"/>
                <w:right w:val="none" w:sz="0" w:space="0" w:color="auto"/>
              </w:divBdr>
              <w:divsChild>
                <w:div w:id="1273443226">
                  <w:marLeft w:val="0"/>
                  <w:marRight w:val="0"/>
                  <w:marTop w:val="0"/>
                  <w:marBottom w:val="0"/>
                  <w:divBdr>
                    <w:top w:val="none" w:sz="0" w:space="0" w:color="auto"/>
                    <w:left w:val="none" w:sz="0" w:space="0" w:color="auto"/>
                    <w:bottom w:val="none" w:sz="0" w:space="0" w:color="auto"/>
                    <w:right w:val="none" w:sz="0" w:space="0" w:color="auto"/>
                  </w:divBdr>
                  <w:divsChild>
                    <w:div w:id="1005790526">
                      <w:marLeft w:val="0"/>
                      <w:marRight w:val="0"/>
                      <w:marTop w:val="0"/>
                      <w:marBottom w:val="0"/>
                      <w:divBdr>
                        <w:top w:val="none" w:sz="0" w:space="0" w:color="auto"/>
                        <w:left w:val="none" w:sz="0" w:space="0" w:color="auto"/>
                        <w:bottom w:val="none" w:sz="0" w:space="0" w:color="auto"/>
                        <w:right w:val="none" w:sz="0" w:space="0" w:color="auto"/>
                      </w:divBdr>
                      <w:divsChild>
                        <w:div w:id="288242704">
                          <w:marLeft w:val="0"/>
                          <w:marRight w:val="0"/>
                          <w:marTop w:val="0"/>
                          <w:marBottom w:val="0"/>
                          <w:divBdr>
                            <w:top w:val="none" w:sz="0" w:space="0" w:color="auto"/>
                            <w:left w:val="none" w:sz="0" w:space="0" w:color="auto"/>
                            <w:bottom w:val="none" w:sz="0" w:space="0" w:color="auto"/>
                            <w:right w:val="none" w:sz="0" w:space="0" w:color="auto"/>
                          </w:divBdr>
                          <w:divsChild>
                            <w:div w:id="136748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089404">
      <w:bodyDiv w:val="1"/>
      <w:marLeft w:val="0"/>
      <w:marRight w:val="0"/>
      <w:marTop w:val="0"/>
      <w:marBottom w:val="0"/>
      <w:divBdr>
        <w:top w:val="none" w:sz="0" w:space="0" w:color="auto"/>
        <w:left w:val="none" w:sz="0" w:space="0" w:color="auto"/>
        <w:bottom w:val="none" w:sz="0" w:space="0" w:color="auto"/>
        <w:right w:val="none" w:sz="0" w:space="0" w:color="auto"/>
      </w:divBdr>
    </w:div>
    <w:div w:id="1536385358">
      <w:bodyDiv w:val="1"/>
      <w:marLeft w:val="0"/>
      <w:marRight w:val="0"/>
      <w:marTop w:val="0"/>
      <w:marBottom w:val="0"/>
      <w:divBdr>
        <w:top w:val="none" w:sz="0" w:space="0" w:color="auto"/>
        <w:left w:val="none" w:sz="0" w:space="0" w:color="auto"/>
        <w:bottom w:val="none" w:sz="0" w:space="0" w:color="auto"/>
        <w:right w:val="none" w:sz="0" w:space="0" w:color="auto"/>
      </w:divBdr>
    </w:div>
    <w:div w:id="1563103204">
      <w:bodyDiv w:val="1"/>
      <w:marLeft w:val="0"/>
      <w:marRight w:val="0"/>
      <w:marTop w:val="0"/>
      <w:marBottom w:val="0"/>
      <w:divBdr>
        <w:top w:val="none" w:sz="0" w:space="0" w:color="auto"/>
        <w:left w:val="none" w:sz="0" w:space="0" w:color="auto"/>
        <w:bottom w:val="none" w:sz="0" w:space="0" w:color="auto"/>
        <w:right w:val="none" w:sz="0" w:space="0" w:color="auto"/>
      </w:divBdr>
    </w:div>
    <w:div w:id="1816988827">
      <w:bodyDiv w:val="1"/>
      <w:marLeft w:val="0"/>
      <w:marRight w:val="0"/>
      <w:marTop w:val="0"/>
      <w:marBottom w:val="0"/>
      <w:divBdr>
        <w:top w:val="none" w:sz="0" w:space="0" w:color="auto"/>
        <w:left w:val="none" w:sz="0" w:space="0" w:color="auto"/>
        <w:bottom w:val="none" w:sz="0" w:space="0" w:color="auto"/>
        <w:right w:val="none" w:sz="0" w:space="0" w:color="auto"/>
      </w:divBdr>
    </w:div>
    <w:div w:id="2081445565">
      <w:bodyDiv w:val="1"/>
      <w:marLeft w:val="0"/>
      <w:marRight w:val="0"/>
      <w:marTop w:val="0"/>
      <w:marBottom w:val="0"/>
      <w:divBdr>
        <w:top w:val="none" w:sz="0" w:space="0" w:color="auto"/>
        <w:left w:val="none" w:sz="0" w:space="0" w:color="auto"/>
        <w:bottom w:val="none" w:sz="0" w:space="0" w:color="auto"/>
        <w:right w:val="none" w:sz="0" w:space="0" w:color="auto"/>
      </w:divBdr>
    </w:div>
    <w:div w:id="2105566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learn.parallax.com/support/reference/propeller-blocklyprop-block-referenc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5</TotalTime>
  <Pages>4</Pages>
  <Words>706</Words>
  <Characters>3553</Characters>
  <Application>Microsoft Office Word</Application>
  <DocSecurity>0</DocSecurity>
  <Lines>11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ghimi</dc:creator>
  <cp:keywords/>
  <dc:description/>
  <cp:lastModifiedBy>Ali Moghimi</cp:lastModifiedBy>
  <cp:revision>71</cp:revision>
  <cp:lastPrinted>2024-05-08T01:44:00Z</cp:lastPrinted>
  <dcterms:created xsi:type="dcterms:W3CDTF">2022-03-18T01:28:00Z</dcterms:created>
  <dcterms:modified xsi:type="dcterms:W3CDTF">2025-05-06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5e895af8ab085e197c27e7c8159e511c154aab234d572e2afee1b5800708e2</vt:lpwstr>
  </property>
</Properties>
</file>